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93" w:type="dxa"/>
        <w:jc w:val="center"/>
        <w:tblInd w:w="-3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2"/>
        <w:gridCol w:w="853"/>
        <w:gridCol w:w="1875"/>
        <w:gridCol w:w="124"/>
        <w:gridCol w:w="228"/>
        <w:gridCol w:w="191"/>
        <w:gridCol w:w="817"/>
        <w:gridCol w:w="1218"/>
        <w:gridCol w:w="624"/>
        <w:gridCol w:w="592"/>
        <w:gridCol w:w="1135"/>
        <w:gridCol w:w="708"/>
        <w:gridCol w:w="651"/>
        <w:gridCol w:w="1335"/>
      </w:tblGrid>
      <w:tr w:rsidR="00FF0BC3" w:rsidRPr="007E4548" w14:paraId="3FB037C0" w14:textId="77777777" w:rsidTr="0066579D">
        <w:trPr>
          <w:trHeight w:val="1020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  <w:vAlign w:val="center"/>
          </w:tcPr>
          <w:p w14:paraId="2FC7B4FB" w14:textId="77777777" w:rsidR="0072235C" w:rsidRPr="0072235C" w:rsidRDefault="0072235C" w:rsidP="0072235C">
            <w:pPr>
              <w:pStyle w:val="Balk1"/>
              <w:spacing w:before="0" w:after="0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72235C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ÇAĞ UNIVERSITY</w:t>
            </w:r>
          </w:p>
          <w:p w14:paraId="1B76C42C" w14:textId="77777777" w:rsidR="0072235C" w:rsidRPr="0072235C" w:rsidRDefault="0072235C" w:rsidP="0072235C">
            <w:pPr>
              <w:pStyle w:val="Balk1"/>
              <w:spacing w:before="0" w:after="0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72235C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VOCATIONAL SCHOOL</w:t>
            </w:r>
          </w:p>
          <w:p w14:paraId="735930C0" w14:textId="77C9594A" w:rsidR="00C15A19" w:rsidRPr="0072235C" w:rsidRDefault="0072235C" w:rsidP="0072235C">
            <w:pPr>
              <w:pStyle w:val="Balk1"/>
              <w:spacing w:before="0" w:after="0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72235C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EDICAL DOCUMENTATION AND SECRETARY PROGRAM</w:t>
            </w:r>
          </w:p>
        </w:tc>
      </w:tr>
      <w:tr w:rsidR="007E4548" w:rsidRPr="007E4548" w14:paraId="2B2C3505" w14:textId="77777777" w:rsidTr="0066579D">
        <w:trPr>
          <w:trHeight w:val="113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6657A048" w14:textId="6F2049B8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  <w:t>Course Code</w:t>
            </w:r>
          </w:p>
        </w:tc>
        <w:tc>
          <w:tcPr>
            <w:tcW w:w="5669" w:type="dxa"/>
            <w:gridSpan w:val="8"/>
            <w:shd w:val="clear" w:color="auto" w:fill="BDD6EE" w:themeFill="accent5" w:themeFillTint="66"/>
            <w:vAlign w:val="center"/>
          </w:tcPr>
          <w:p w14:paraId="4AACDAB3" w14:textId="13D17306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  <w:t>Course Title</w:t>
            </w:r>
          </w:p>
        </w:tc>
        <w:tc>
          <w:tcPr>
            <w:tcW w:w="1843" w:type="dxa"/>
            <w:gridSpan w:val="2"/>
            <w:shd w:val="clear" w:color="auto" w:fill="BDD6EE" w:themeFill="accent5" w:themeFillTint="66"/>
            <w:vAlign w:val="center"/>
          </w:tcPr>
          <w:p w14:paraId="644ED81F" w14:textId="605C3B63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  <w:t>Credits</w:t>
            </w:r>
          </w:p>
        </w:tc>
        <w:tc>
          <w:tcPr>
            <w:tcW w:w="1986" w:type="dxa"/>
            <w:gridSpan w:val="2"/>
            <w:shd w:val="clear" w:color="auto" w:fill="BDD6EE" w:themeFill="accent5" w:themeFillTint="66"/>
            <w:vAlign w:val="center"/>
          </w:tcPr>
          <w:p w14:paraId="3FC607F6" w14:textId="3028E29B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GB"/>
              </w:rPr>
              <w:t>ECTS</w:t>
            </w:r>
          </w:p>
        </w:tc>
      </w:tr>
      <w:tr w:rsidR="007E4548" w:rsidRPr="007E4548" w14:paraId="04AC2C8B" w14:textId="77777777" w:rsidTr="0066579D">
        <w:trPr>
          <w:trHeight w:val="412"/>
          <w:jc w:val="center"/>
        </w:trPr>
        <w:tc>
          <w:tcPr>
            <w:tcW w:w="1395" w:type="dxa"/>
            <w:gridSpan w:val="2"/>
            <w:shd w:val="clear" w:color="auto" w:fill="FFFFFF" w:themeFill="background1"/>
            <w:vAlign w:val="center"/>
          </w:tcPr>
          <w:p w14:paraId="59FAD3B0" w14:textId="5D6659D6" w:rsidR="00FF0BC3" w:rsidRPr="007E4548" w:rsidRDefault="006D2A20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TBT105</w:t>
            </w:r>
          </w:p>
        </w:tc>
        <w:tc>
          <w:tcPr>
            <w:tcW w:w="5669" w:type="dxa"/>
            <w:gridSpan w:val="8"/>
            <w:shd w:val="clear" w:color="auto" w:fill="FFFFFF" w:themeFill="background1"/>
            <w:vAlign w:val="center"/>
          </w:tcPr>
          <w:p w14:paraId="0697DCBC" w14:textId="39920603" w:rsidR="00FF0BC3" w:rsidRPr="007E4548" w:rsidRDefault="00CC6EB9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Basic Information Technologies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Keyboard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kills</w:t>
            </w:r>
            <w:proofErr w:type="spellEnd"/>
          </w:p>
        </w:tc>
        <w:tc>
          <w:tcPr>
            <w:tcW w:w="1843" w:type="dxa"/>
            <w:gridSpan w:val="2"/>
            <w:shd w:val="clear" w:color="auto" w:fill="FFFFFF" w:themeFill="background1"/>
            <w:vAlign w:val="center"/>
          </w:tcPr>
          <w:p w14:paraId="0AFBCAF4" w14:textId="0B53EE1E" w:rsidR="00FF0BC3" w:rsidRPr="007E4548" w:rsidRDefault="00433A79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(</w:t>
            </w:r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1-1</w:t>
            </w: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-</w:t>
            </w:r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0</w:t>
            </w: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)</w:t>
            </w:r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2</w:t>
            </w:r>
          </w:p>
        </w:tc>
        <w:tc>
          <w:tcPr>
            <w:tcW w:w="1986" w:type="dxa"/>
            <w:gridSpan w:val="2"/>
            <w:shd w:val="clear" w:color="auto" w:fill="FFFFFF" w:themeFill="background1"/>
            <w:vAlign w:val="center"/>
          </w:tcPr>
          <w:p w14:paraId="78A59E05" w14:textId="648A844D" w:rsidR="00FF0BC3" w:rsidRPr="007E4548" w:rsidRDefault="004A75D0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6</w:t>
            </w:r>
          </w:p>
        </w:tc>
      </w:tr>
      <w:tr w:rsidR="00FF0BC3" w:rsidRPr="007E4548" w14:paraId="78D8F71E" w14:textId="77777777" w:rsidTr="0066579D">
        <w:trPr>
          <w:trHeight w:val="405"/>
          <w:jc w:val="center"/>
        </w:trPr>
        <w:tc>
          <w:tcPr>
            <w:tcW w:w="3622" w:type="dxa"/>
            <w:gridSpan w:val="5"/>
            <w:shd w:val="clear" w:color="auto" w:fill="BDD6EE" w:themeFill="accent5" w:themeFillTint="66"/>
            <w:vAlign w:val="center"/>
          </w:tcPr>
          <w:p w14:paraId="5C357463" w14:textId="71941A5F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Prerequisite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 Courses</w:t>
            </w:r>
          </w:p>
        </w:tc>
        <w:tc>
          <w:tcPr>
            <w:tcW w:w="7271" w:type="dxa"/>
            <w:gridSpan w:val="9"/>
            <w:shd w:val="clear" w:color="auto" w:fill="FFFFFF" w:themeFill="background1"/>
            <w:vAlign w:val="center"/>
          </w:tcPr>
          <w:p w14:paraId="09BED408" w14:textId="31229F8A" w:rsidR="00FF0BC3" w:rsidRPr="007E4548" w:rsidRDefault="00CC6EB9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None</w:t>
            </w:r>
          </w:p>
        </w:tc>
      </w:tr>
      <w:tr w:rsidR="00FF0BC3" w:rsidRPr="007E4548" w14:paraId="4ED157D3" w14:textId="77777777" w:rsidTr="0066579D">
        <w:trPr>
          <w:trHeight w:val="170"/>
          <w:jc w:val="center"/>
        </w:trPr>
        <w:tc>
          <w:tcPr>
            <w:tcW w:w="3622" w:type="dxa"/>
            <w:gridSpan w:val="5"/>
            <w:shd w:val="clear" w:color="auto" w:fill="BDD6EE" w:themeFill="accent5" w:themeFillTint="66"/>
            <w:vAlign w:val="center"/>
          </w:tcPr>
          <w:p w14:paraId="368D2D4A" w14:textId="71DB19C7" w:rsidR="00FF0BC3" w:rsidRPr="007E4548" w:rsidRDefault="0072235C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 xml:space="preserve">Language of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>Instruction</w:t>
            </w:r>
            <w:proofErr w:type="spellEnd"/>
          </w:p>
        </w:tc>
        <w:tc>
          <w:tcPr>
            <w:tcW w:w="2226" w:type="dxa"/>
            <w:gridSpan w:val="3"/>
            <w:shd w:val="clear" w:color="auto" w:fill="FFFFFF" w:themeFill="background1"/>
            <w:vAlign w:val="center"/>
          </w:tcPr>
          <w:p w14:paraId="610F3F3B" w14:textId="492F2FA9" w:rsidR="00FF0BC3" w:rsidRPr="007E4548" w:rsidRDefault="00C20F02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T</w:t>
            </w:r>
            <w:r w:rsidR="00CC6EB9">
              <w:rPr>
                <w:rFonts w:ascii="Calibri" w:hAnsi="Calibri" w:cs="Calibri"/>
                <w:sz w:val="20"/>
                <w:szCs w:val="20"/>
                <w:lang w:val="en-GB"/>
              </w:rPr>
              <w:t>urkish</w:t>
            </w:r>
          </w:p>
        </w:tc>
        <w:tc>
          <w:tcPr>
            <w:tcW w:w="1216" w:type="dxa"/>
            <w:gridSpan w:val="2"/>
            <w:shd w:val="clear" w:color="auto" w:fill="BDD6EE" w:themeFill="accent5" w:themeFillTint="66"/>
            <w:vAlign w:val="center"/>
          </w:tcPr>
          <w:p w14:paraId="20F9A1FD" w14:textId="736E73C3" w:rsidR="00FF0BC3" w:rsidRPr="007E4548" w:rsidRDefault="0072235C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Teaching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Method</w:t>
            </w:r>
            <w:proofErr w:type="spellEnd"/>
          </w:p>
        </w:tc>
        <w:tc>
          <w:tcPr>
            <w:tcW w:w="3829" w:type="dxa"/>
            <w:gridSpan w:val="4"/>
            <w:shd w:val="clear" w:color="auto" w:fill="FFFFFF" w:themeFill="background1"/>
            <w:vAlign w:val="center"/>
          </w:tcPr>
          <w:p w14:paraId="23C81B70" w14:textId="046C0E74" w:rsidR="00FF0BC3" w:rsidRPr="007E4548" w:rsidRDefault="00CC6EB9" w:rsidP="00CC6EB9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Face-to-face</w:t>
            </w:r>
          </w:p>
        </w:tc>
      </w:tr>
      <w:tr w:rsidR="00FF5444" w:rsidRPr="007E4548" w14:paraId="7BFB75AF" w14:textId="77777777" w:rsidTr="0066579D">
        <w:trPr>
          <w:trHeight w:val="527"/>
          <w:jc w:val="center"/>
        </w:trPr>
        <w:tc>
          <w:tcPr>
            <w:tcW w:w="3622" w:type="dxa"/>
            <w:gridSpan w:val="5"/>
            <w:shd w:val="clear" w:color="auto" w:fill="BDD6EE" w:themeFill="accent5" w:themeFillTint="66"/>
            <w:vAlign w:val="center"/>
          </w:tcPr>
          <w:p w14:paraId="50232613" w14:textId="53363748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 xml:space="preserve">Course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>Type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>and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  <w:lang w:eastAsia="en-US"/>
              </w:rPr>
              <w:t xml:space="preserve"> Level</w:t>
            </w:r>
          </w:p>
        </w:tc>
        <w:tc>
          <w:tcPr>
            <w:tcW w:w="7271" w:type="dxa"/>
            <w:gridSpan w:val="9"/>
            <w:shd w:val="clear" w:color="auto" w:fill="FFFFFF" w:themeFill="background1"/>
            <w:vAlign w:val="center"/>
          </w:tcPr>
          <w:p w14:paraId="6F787A5F" w14:textId="2EB0E4DC" w:rsidR="00FF5444" w:rsidRPr="007E4548" w:rsidRDefault="00CC6EB9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lsor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/ 1st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Yea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/ Fall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emester</w:t>
            </w:r>
            <w:proofErr w:type="spellEnd"/>
          </w:p>
        </w:tc>
      </w:tr>
      <w:tr w:rsidR="007E4548" w:rsidRPr="007E4548" w14:paraId="339FCD06" w14:textId="77777777" w:rsidTr="0066579D">
        <w:trPr>
          <w:trHeight w:val="227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78DEBF6B" w14:textId="6ECBCCCD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Instructor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 &amp; Course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Coordinator</w:t>
            </w:r>
            <w:proofErr w:type="spellEnd"/>
          </w:p>
        </w:tc>
        <w:tc>
          <w:tcPr>
            <w:tcW w:w="4453" w:type="dxa"/>
            <w:gridSpan w:val="6"/>
            <w:shd w:val="clear" w:color="auto" w:fill="BDD6EE" w:themeFill="accent5" w:themeFillTint="66"/>
            <w:vAlign w:val="center"/>
          </w:tcPr>
          <w:p w14:paraId="14626E06" w14:textId="1AD9A6B6" w:rsidR="00FF5444" w:rsidRPr="007E4548" w:rsidRDefault="0072235C" w:rsidP="0072235C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Title </w:t>
            </w:r>
            <w:r w:rsidR="00FF5444"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&amp; </w:t>
            </w: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ull Name</w:t>
            </w:r>
          </w:p>
        </w:tc>
        <w:tc>
          <w:tcPr>
            <w:tcW w:w="1216" w:type="dxa"/>
            <w:gridSpan w:val="2"/>
            <w:shd w:val="clear" w:color="auto" w:fill="BDD6EE" w:themeFill="accent5" w:themeFillTint="66"/>
            <w:vAlign w:val="center"/>
          </w:tcPr>
          <w:p w14:paraId="353C0FD2" w14:textId="0B94EB14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Lecture</w:t>
            </w:r>
            <w:proofErr w:type="spellEnd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1843" w:type="dxa"/>
            <w:gridSpan w:val="2"/>
            <w:shd w:val="clear" w:color="auto" w:fill="BDD6EE" w:themeFill="accent5" w:themeFillTint="66"/>
            <w:vAlign w:val="center"/>
          </w:tcPr>
          <w:p w14:paraId="61AC5F01" w14:textId="1759BF29" w:rsidR="00FF5444" w:rsidRPr="007E4548" w:rsidRDefault="0072235C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sz w:val="20"/>
                <w:szCs w:val="20"/>
              </w:rPr>
              <w:t xml:space="preserve">Office </w:t>
            </w: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1986" w:type="dxa"/>
            <w:gridSpan w:val="2"/>
            <w:shd w:val="clear" w:color="auto" w:fill="BDD6EE" w:themeFill="accent5" w:themeFillTint="66"/>
            <w:vAlign w:val="center"/>
          </w:tcPr>
          <w:p w14:paraId="2CC59988" w14:textId="38A5E79A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sz w:val="20"/>
                <w:szCs w:val="20"/>
              </w:rPr>
              <w:t>Email</w:t>
            </w:r>
            <w:proofErr w:type="spellEnd"/>
          </w:p>
        </w:tc>
      </w:tr>
      <w:tr w:rsidR="007E4548" w:rsidRPr="007E4548" w14:paraId="0579F816" w14:textId="77777777" w:rsidTr="0066579D">
        <w:trPr>
          <w:trHeight w:val="170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1489381F" w14:textId="24D78BBF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urse </w:t>
            </w: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Coordinator</w:t>
            </w:r>
            <w:proofErr w:type="spellEnd"/>
          </w:p>
        </w:tc>
        <w:tc>
          <w:tcPr>
            <w:tcW w:w="4453" w:type="dxa"/>
            <w:gridSpan w:val="6"/>
            <w:shd w:val="clear" w:color="auto" w:fill="FFFFFF" w:themeFill="background1"/>
            <w:vAlign w:val="center"/>
          </w:tcPr>
          <w:p w14:paraId="6F3AC80A" w14:textId="05925F9A" w:rsidR="00FF5444" w:rsidRPr="007E4548" w:rsidRDefault="00CC6EB9" w:rsidP="00CC6EB9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Ass. </w:t>
            </w:r>
            <w:proofErr w:type="spellStart"/>
            <w:r>
              <w:rPr>
                <w:rFonts w:ascii="Calibri" w:hAnsi="Calibri" w:cs="Calibri"/>
                <w:sz w:val="20"/>
                <w:szCs w:val="20"/>
                <w:lang w:val="en-GB"/>
              </w:rPr>
              <w:t>Prof.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Dr.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r w:rsidR="007E4548" w:rsidRPr="007E4548">
              <w:rPr>
                <w:rFonts w:ascii="Calibri" w:hAnsi="Calibri" w:cs="Calibri"/>
                <w:sz w:val="20"/>
                <w:szCs w:val="20"/>
                <w:lang w:val="en-GB"/>
              </w:rPr>
              <w:t>Taylan TUTKUNCA</w:t>
            </w:r>
          </w:p>
        </w:tc>
        <w:tc>
          <w:tcPr>
            <w:tcW w:w="1216" w:type="dxa"/>
            <w:gridSpan w:val="2"/>
            <w:shd w:val="clear" w:color="auto" w:fill="FFFFFF" w:themeFill="background1"/>
            <w:vAlign w:val="center"/>
          </w:tcPr>
          <w:p w14:paraId="65DC726A" w14:textId="234C69C1" w:rsidR="007E4548" w:rsidRPr="007E4548" w:rsidRDefault="00CC6EB9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onday</w:t>
            </w:r>
          </w:p>
          <w:p w14:paraId="04F27E58" w14:textId="281D404A" w:rsidR="00FF5444" w:rsidRPr="007E4548" w:rsidRDefault="007E4548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10:15-11:45</w:t>
            </w:r>
          </w:p>
        </w:tc>
        <w:tc>
          <w:tcPr>
            <w:tcW w:w="1843" w:type="dxa"/>
            <w:gridSpan w:val="2"/>
            <w:shd w:val="clear" w:color="auto" w:fill="FFFFFF" w:themeFill="background1"/>
            <w:vAlign w:val="center"/>
          </w:tcPr>
          <w:p w14:paraId="522677A6" w14:textId="67D72AEA" w:rsidR="00800DBD" w:rsidRPr="007E4548" w:rsidRDefault="00CC6EB9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onday-Wednesday</w:t>
            </w:r>
          </w:p>
          <w:p w14:paraId="65E5A638" w14:textId="054570DC" w:rsidR="0041034E" w:rsidRPr="007E4548" w:rsidRDefault="007E4548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09</w:t>
            </w:r>
            <w:r w:rsidR="00533066" w:rsidRPr="007E4548">
              <w:rPr>
                <w:rFonts w:ascii="Calibri" w:hAnsi="Calibri" w:cs="Calibri"/>
                <w:sz w:val="20"/>
                <w:szCs w:val="20"/>
                <w:lang w:val="en-GB"/>
              </w:rPr>
              <w:t xml:space="preserve">:00 </w:t>
            </w:r>
            <w:r w:rsidR="00800DBD" w:rsidRPr="007E4548">
              <w:rPr>
                <w:rFonts w:ascii="Calibri" w:hAnsi="Calibri" w:cs="Calibri"/>
                <w:sz w:val="20"/>
                <w:szCs w:val="20"/>
                <w:lang w:val="en-GB"/>
              </w:rPr>
              <w:t>-</w:t>
            </w:r>
            <w:r w:rsidR="00533066" w:rsidRPr="007E4548">
              <w:rPr>
                <w:rFonts w:ascii="Calibri" w:hAnsi="Calibri" w:cs="Calibri"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0</w:t>
            </w:r>
            <w:r w:rsidR="00533066" w:rsidRPr="007E4548">
              <w:rPr>
                <w:rFonts w:ascii="Calibri" w:hAnsi="Calibri" w:cs="Calibri"/>
                <w:sz w:val="20"/>
                <w:szCs w:val="20"/>
                <w:lang w:val="en-GB"/>
              </w:rPr>
              <w:t>:00</w:t>
            </w:r>
          </w:p>
        </w:tc>
        <w:tc>
          <w:tcPr>
            <w:tcW w:w="1986" w:type="dxa"/>
            <w:gridSpan w:val="2"/>
            <w:shd w:val="clear" w:color="auto" w:fill="FFFFFF" w:themeFill="background1"/>
            <w:vAlign w:val="center"/>
          </w:tcPr>
          <w:p w14:paraId="3626B1A6" w14:textId="020BC17D" w:rsidR="00FF5444" w:rsidRPr="007E4548" w:rsidRDefault="007E4548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taylan</w:t>
            </w:r>
            <w:r w:rsidR="007C300E" w:rsidRPr="007E4548">
              <w:rPr>
                <w:rFonts w:ascii="Calibri" w:hAnsi="Calibri" w:cs="Calibri"/>
                <w:sz w:val="20"/>
                <w:szCs w:val="20"/>
                <w:lang w:val="en-GB"/>
              </w:rPr>
              <w:t>@cag.edu.tr</w:t>
            </w:r>
          </w:p>
        </w:tc>
      </w:tr>
      <w:tr w:rsidR="00FF5444" w:rsidRPr="007E4548" w14:paraId="4FB84E91" w14:textId="77777777" w:rsidTr="0066579D">
        <w:trPr>
          <w:trHeight w:val="597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332F221C" w14:textId="101C8082" w:rsidR="00FF5444" w:rsidRPr="007E4548" w:rsidRDefault="0072235C" w:rsidP="007E4548">
            <w:pPr>
              <w:ind w:right="113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urse </w:t>
            </w: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Objectives</w:t>
            </w:r>
            <w:proofErr w:type="spellEnd"/>
          </w:p>
        </w:tc>
        <w:tc>
          <w:tcPr>
            <w:tcW w:w="9498" w:type="dxa"/>
            <w:gridSpan w:val="12"/>
            <w:shd w:val="clear" w:color="auto" w:fill="FFFFFF" w:themeFill="background1"/>
          </w:tcPr>
          <w:p w14:paraId="323C55E7" w14:textId="008C24E5" w:rsidR="00FF5444" w:rsidRPr="007E4548" w:rsidRDefault="00CC6EB9" w:rsidP="007E454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i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i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help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nderst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ncep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develop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kill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ver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pic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uch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as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gramStart"/>
            <w:r w:rsidRPr="00CC6EB9">
              <w:rPr>
                <w:rFonts w:ascii="Calibri" w:hAnsi="Calibri" w:cs="Calibri"/>
                <w:sz w:val="20"/>
                <w:szCs w:val="20"/>
              </w:rPr>
              <w:t>hardware</w:t>
            </w:r>
            <w:proofErr w:type="gram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software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on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perat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internet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ffic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gra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ddi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r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xpecte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lear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ten-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fing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yp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gai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pee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curac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keyboar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do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quir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etenc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icient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adem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fession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life.</w:t>
            </w:r>
          </w:p>
        </w:tc>
      </w:tr>
      <w:tr w:rsidR="00CC05B1" w:rsidRPr="007E4548" w14:paraId="640C9D59" w14:textId="77777777" w:rsidTr="0066579D">
        <w:trPr>
          <w:trHeight w:val="525"/>
          <w:jc w:val="center"/>
        </w:trPr>
        <w:tc>
          <w:tcPr>
            <w:tcW w:w="542" w:type="dxa"/>
            <w:vMerge w:val="restart"/>
            <w:shd w:val="clear" w:color="auto" w:fill="BDD6EE" w:themeFill="accent5" w:themeFillTint="66"/>
            <w:textDirection w:val="btLr"/>
            <w:vAlign w:val="center"/>
          </w:tcPr>
          <w:p w14:paraId="6F8C45B6" w14:textId="77777777" w:rsidR="0072235C" w:rsidRPr="0072235C" w:rsidRDefault="0072235C" w:rsidP="0072235C">
            <w:pPr>
              <w:ind w:left="113" w:right="113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Learning </w:t>
            </w: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Outcomes</w:t>
            </w:r>
            <w:proofErr w:type="spellEnd"/>
          </w:p>
          <w:p w14:paraId="6979EBE3" w14:textId="735B4782" w:rsidR="00CE79B8" w:rsidRPr="007E4548" w:rsidRDefault="0072235C" w:rsidP="0072235C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2235C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3" w:type="dxa"/>
            <w:vMerge w:val="restart"/>
            <w:shd w:val="clear" w:color="auto" w:fill="BDD6EE" w:themeFill="accent5" w:themeFillTint="66"/>
            <w:vAlign w:val="center"/>
          </w:tcPr>
          <w:p w14:paraId="055B48D9" w14:textId="77777777" w:rsidR="00CE79B8" w:rsidRPr="007E4548" w:rsidRDefault="00CE79B8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6804" w:type="dxa"/>
            <w:gridSpan w:val="9"/>
            <w:vMerge w:val="restart"/>
            <w:shd w:val="clear" w:color="auto" w:fill="FFFFFF" w:themeFill="background1"/>
          </w:tcPr>
          <w:p w14:paraId="1A065718" w14:textId="2874FA75" w:rsidR="00CE79B8" w:rsidRPr="007E4548" w:rsidRDefault="00CE79B8" w:rsidP="007E4548">
            <w:pPr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US" w:eastAsia="en-US"/>
              </w:rPr>
              <w:br/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B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be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bl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>:</w:t>
            </w:r>
          </w:p>
        </w:tc>
        <w:tc>
          <w:tcPr>
            <w:tcW w:w="2694" w:type="dxa"/>
            <w:gridSpan w:val="3"/>
            <w:shd w:val="clear" w:color="auto" w:fill="BDD6EE" w:themeFill="accent5" w:themeFillTint="66"/>
            <w:vAlign w:val="center"/>
          </w:tcPr>
          <w:p w14:paraId="0047F848" w14:textId="134482CF" w:rsidR="00CE79B8" w:rsidRPr="007E4548" w:rsidRDefault="00603175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>Relations</w:t>
            </w:r>
            <w:proofErr w:type="spellEnd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>to</w:t>
            </w:r>
            <w:proofErr w:type="spellEnd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 xml:space="preserve"> Program </w:t>
            </w:r>
            <w:proofErr w:type="spellStart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>Outcomes</w:t>
            </w:r>
            <w:proofErr w:type="spellEnd"/>
          </w:p>
        </w:tc>
      </w:tr>
      <w:tr w:rsidR="00CC05B1" w:rsidRPr="007E4548" w14:paraId="7DC61BE5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52FD4C34" w14:textId="77777777" w:rsidR="00CE79B8" w:rsidRPr="007E4548" w:rsidRDefault="00CE79B8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vMerge/>
            <w:shd w:val="clear" w:color="auto" w:fill="BDD6EE" w:themeFill="accent5" w:themeFillTint="66"/>
            <w:vAlign w:val="center"/>
          </w:tcPr>
          <w:p w14:paraId="5A614C31" w14:textId="77777777" w:rsidR="00CE79B8" w:rsidRPr="007E4548" w:rsidRDefault="00CE79B8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6804" w:type="dxa"/>
            <w:gridSpan w:val="9"/>
            <w:vMerge/>
            <w:shd w:val="clear" w:color="auto" w:fill="FFFFFF" w:themeFill="background1"/>
          </w:tcPr>
          <w:p w14:paraId="61B4E3D1" w14:textId="77777777" w:rsidR="00CE79B8" w:rsidRPr="007E4548" w:rsidRDefault="00CE79B8" w:rsidP="007E4548">
            <w:pPr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359" w:type="dxa"/>
            <w:gridSpan w:val="2"/>
            <w:shd w:val="clear" w:color="auto" w:fill="BDD6EE" w:themeFill="accent5" w:themeFillTint="66"/>
            <w:vAlign w:val="center"/>
          </w:tcPr>
          <w:p w14:paraId="7394B7F7" w14:textId="14094B75" w:rsidR="00CE79B8" w:rsidRPr="007E4548" w:rsidRDefault="00CE79B8" w:rsidP="00603175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Prog</w:t>
            </w:r>
            <w:proofErr w:type="spellEnd"/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. </w:t>
            </w:r>
            <w:r w:rsidR="00603175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Outcomes</w:t>
            </w:r>
          </w:p>
        </w:tc>
        <w:tc>
          <w:tcPr>
            <w:tcW w:w="1335" w:type="dxa"/>
            <w:shd w:val="clear" w:color="auto" w:fill="BDD6EE" w:themeFill="accent5" w:themeFillTint="66"/>
            <w:vAlign w:val="center"/>
          </w:tcPr>
          <w:p w14:paraId="2B628647" w14:textId="17EA98FE" w:rsidR="00CE79B8" w:rsidRPr="007E4548" w:rsidRDefault="00603175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>Contribution</w:t>
            </w:r>
            <w:proofErr w:type="spellEnd"/>
            <w:r w:rsidRPr="00603175">
              <w:rPr>
                <w:rFonts w:ascii="Calibri" w:hAnsi="Calibri" w:cs="Calibri"/>
                <w:b/>
                <w:sz w:val="20"/>
                <w:szCs w:val="20"/>
              </w:rPr>
              <w:t xml:space="preserve"> Level</w:t>
            </w:r>
            <w:bookmarkStart w:id="0" w:name="_GoBack"/>
            <w:bookmarkEnd w:id="0"/>
          </w:p>
        </w:tc>
      </w:tr>
      <w:tr w:rsidR="00CC05B1" w:rsidRPr="007E4548" w14:paraId="43C82A80" w14:textId="77777777" w:rsidTr="00603175">
        <w:trPr>
          <w:trHeight w:val="219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342912AF" w14:textId="77777777" w:rsidR="00CE79B8" w:rsidRPr="007E4548" w:rsidRDefault="00CE79B8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26BE8C08" w14:textId="32A71CB2" w:rsidR="00CE79B8" w:rsidRPr="007E4548" w:rsidRDefault="00CE79B8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770EDB2E" w14:textId="74F1C474" w:rsidR="00CE79B8" w:rsidRPr="007E4548" w:rsidRDefault="00CC6EB9" w:rsidP="007E4548">
            <w:pPr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xplai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on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function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0FFB7078" w14:textId="08E8BEB5" w:rsidR="00CE79B8" w:rsidRPr="007E4548" w:rsidRDefault="00E62F7B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8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3C166FB4" w14:textId="3CFE5FA8" w:rsidR="00CE79B8" w:rsidRPr="007E4548" w:rsidRDefault="003F04FD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CC05B1" w:rsidRPr="007E4548" w14:paraId="384D1D38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71134FBB" w14:textId="77777777" w:rsidR="00CE79B8" w:rsidRPr="007E4548" w:rsidRDefault="00CE79B8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0CE6B3F8" w14:textId="77777777" w:rsidR="00CE79B8" w:rsidRPr="007E4548" w:rsidRDefault="00CE79B8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0992EE77" w14:textId="71085AB8" w:rsidR="00CE79B8" w:rsidRPr="00CC6EB9" w:rsidRDefault="00CC6EB9" w:rsidP="00CC6EB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perat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ffic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gra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64D2F5A3" w14:textId="412BDF50" w:rsidR="00CE79B8" w:rsidRPr="007E4548" w:rsidRDefault="009D7755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 xml:space="preserve">7, </w:t>
            </w:r>
            <w:r w:rsidR="00E62F7B"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0C266714" w14:textId="6D3452DB" w:rsidR="00CE79B8" w:rsidRPr="007E4548" w:rsidRDefault="003F04FD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CC05B1" w:rsidRPr="007E4548" w14:paraId="39BF57FE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0166B49B" w14:textId="77777777" w:rsidR="00CE79B8" w:rsidRPr="007E4548" w:rsidRDefault="00CE79B8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5C2B47D1" w14:textId="77777777" w:rsidR="00CE79B8" w:rsidRPr="007E4548" w:rsidRDefault="00CE79B8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036F0EE6" w14:textId="5881C0F7" w:rsidR="00CE79B8" w:rsidRPr="00CC6EB9" w:rsidRDefault="00CC6EB9" w:rsidP="00CC6EB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Work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digit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nvironment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cordanc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with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ecurit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thic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rul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569B30B2" w14:textId="70702DBD" w:rsidR="00CE79B8" w:rsidRPr="007E4548" w:rsidRDefault="009D7755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7,</w:t>
            </w:r>
            <w:r w:rsidR="00E62F7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9, 10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1AA7FDC6" w14:textId="0B5B8224" w:rsidR="00CE79B8" w:rsidRPr="007E4548" w:rsidRDefault="003F04FD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4</w:t>
            </w:r>
          </w:p>
        </w:tc>
      </w:tr>
      <w:tr w:rsidR="00CC05B1" w:rsidRPr="007E4548" w14:paraId="3C860ABB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7C9F748D" w14:textId="77777777" w:rsidR="00CE79B8" w:rsidRPr="007E4548" w:rsidRDefault="00CE79B8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0C4737CB" w14:textId="77777777" w:rsidR="00CE79B8" w:rsidRPr="007E4548" w:rsidRDefault="00CE79B8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23340FE2" w14:textId="0295F0A9" w:rsidR="00CE79B8" w:rsidRPr="007E4548" w:rsidRDefault="00CC6EB9" w:rsidP="007E4548">
            <w:pPr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Lear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pp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ten-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fing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keyboar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creas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yp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pee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1F52203A" w14:textId="34FE6FFC" w:rsidR="00CE79B8" w:rsidRPr="007E4548" w:rsidRDefault="00E62F7B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7, 8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2CAB23B8" w14:textId="509C45D1" w:rsidR="00CE79B8" w:rsidRPr="007E4548" w:rsidRDefault="003F04FD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CC05B1" w:rsidRPr="007E4548" w14:paraId="641E2ACA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7D568D4F" w14:textId="77777777" w:rsidR="00CE79B8" w:rsidRPr="007E4548" w:rsidRDefault="00CE79B8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7C7806AF" w14:textId="77777777" w:rsidR="00CE79B8" w:rsidRPr="007E4548" w:rsidRDefault="00CE79B8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5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23A55280" w14:textId="680DA3D1" w:rsidR="00CE79B8" w:rsidRPr="007E4548" w:rsidRDefault="00CC6EB9" w:rsidP="007E4548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Access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reliabl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digit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resourc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nduct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research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alyz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Pr="00CC6EB9">
              <w:rPr>
                <w:rFonts w:ascii="Calibri" w:hAnsi="Calibri" w:cs="Calibri"/>
                <w:sz w:val="20"/>
                <w:szCs w:val="20"/>
              </w:rPr>
              <w:t>data</w:t>
            </w:r>
            <w:proofErr w:type="gram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185AB3C5" w14:textId="2D42C4AB" w:rsidR="00CE79B8" w:rsidRPr="007E4548" w:rsidRDefault="00E62F7B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A72B50" w:rsidRPr="007E4548">
              <w:rPr>
                <w:rFonts w:ascii="Calibri" w:hAnsi="Calibri" w:cs="Calibri"/>
                <w:sz w:val="20"/>
                <w:szCs w:val="20"/>
              </w:rPr>
              <w:t xml:space="preserve">, 5, </w:t>
            </w:r>
            <w:r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6AAF5A0A" w14:textId="162F393F" w:rsidR="00CE79B8" w:rsidRPr="007E4548" w:rsidRDefault="003F04FD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CC05B1" w:rsidRPr="007E4548" w14:paraId="0B811DB0" w14:textId="77777777" w:rsidTr="00603175">
        <w:trPr>
          <w:trHeight w:val="145"/>
          <w:jc w:val="center"/>
        </w:trPr>
        <w:tc>
          <w:tcPr>
            <w:tcW w:w="542" w:type="dxa"/>
            <w:vMerge/>
            <w:shd w:val="clear" w:color="auto" w:fill="BDD6EE" w:themeFill="accent5" w:themeFillTint="66"/>
            <w:textDirection w:val="btLr"/>
          </w:tcPr>
          <w:p w14:paraId="56690CAA" w14:textId="77777777" w:rsidR="00CE79B8" w:rsidRPr="007E4548" w:rsidRDefault="00CE79B8" w:rsidP="007E4548">
            <w:pPr>
              <w:ind w:left="113" w:right="113"/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53" w:type="dxa"/>
            <w:shd w:val="clear" w:color="auto" w:fill="BDD6EE" w:themeFill="accent5" w:themeFillTint="66"/>
            <w:vAlign w:val="center"/>
          </w:tcPr>
          <w:p w14:paraId="1717B991" w14:textId="735CA434" w:rsidR="00CE79B8" w:rsidRPr="007E4548" w:rsidRDefault="00CE79B8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6</w:t>
            </w:r>
          </w:p>
        </w:tc>
        <w:tc>
          <w:tcPr>
            <w:tcW w:w="6804" w:type="dxa"/>
            <w:gridSpan w:val="9"/>
            <w:shd w:val="clear" w:color="auto" w:fill="FFFFFF" w:themeFill="background1"/>
          </w:tcPr>
          <w:p w14:paraId="0436A10F" w14:textId="220536EA" w:rsidR="00CE79B8" w:rsidRPr="007E4548" w:rsidRDefault="00CC6EB9" w:rsidP="007E4548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mprove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icienc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cademic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fessional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process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b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using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359" w:type="dxa"/>
            <w:gridSpan w:val="2"/>
            <w:shd w:val="clear" w:color="auto" w:fill="FFFFFF" w:themeFill="background1"/>
            <w:vAlign w:val="center"/>
          </w:tcPr>
          <w:p w14:paraId="3ECD6476" w14:textId="38EFE955" w:rsidR="00CE79B8" w:rsidRPr="007E4548" w:rsidRDefault="00E62F7B" w:rsidP="00E62F7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A72B50" w:rsidRPr="007E4548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="009D7755" w:rsidRPr="007E4548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6893DC8E" w14:textId="2CB3E2F4" w:rsidR="00CE79B8" w:rsidRPr="007E4548" w:rsidRDefault="003F04FD" w:rsidP="007E4548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sz w:val="20"/>
                <w:szCs w:val="20"/>
                <w:lang w:val="en-GB"/>
              </w:rPr>
              <w:t>5</w:t>
            </w:r>
          </w:p>
        </w:tc>
      </w:tr>
      <w:tr w:rsidR="00FF5444" w:rsidRPr="007E4548" w14:paraId="1B23CA2D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FFFFFF" w:themeFill="background1"/>
          </w:tcPr>
          <w:p w14:paraId="745C7C91" w14:textId="050FC5D5" w:rsidR="00A84EC3" w:rsidRPr="007E4548" w:rsidRDefault="0072235C" w:rsidP="0072235C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urse </w:t>
            </w: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Description</w:t>
            </w:r>
            <w:proofErr w:type="spellEnd"/>
            <w:r w:rsidR="00223EDE" w:rsidRPr="007E4548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i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lear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ncep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pecific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basic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gai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bilit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u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operat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offic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ogram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ddi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ten-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finger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yp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mprov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yp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pee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ccurac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roughout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ur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tuden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’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mpetenci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ork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digita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nvironment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ccess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reliabl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dher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ecurit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thica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rul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be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develope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s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kill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wil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nabl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m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dapt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o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echnolog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mor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conscious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oductiv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heir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cademic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ofessional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liv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ccelerat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busines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process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manag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data</w:t>
            </w:r>
            <w:proofErr w:type="gram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more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effectiv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using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information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technologies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CC6EB9" w:rsidRPr="00CC6EB9">
              <w:rPr>
                <w:rFonts w:ascii="Calibri" w:hAnsi="Calibri" w:cs="Calibri"/>
                <w:sz w:val="20"/>
                <w:szCs w:val="20"/>
              </w:rPr>
              <w:t>securely</w:t>
            </w:r>
            <w:proofErr w:type="spellEnd"/>
            <w:r w:rsidR="00CC6EB9" w:rsidRPr="00CC6EB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FF5444" w:rsidRPr="007E4548" w14:paraId="49BBE398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</w:tcPr>
          <w:p w14:paraId="470FF1CB" w14:textId="0C16AE71" w:rsidR="00FF5444" w:rsidRPr="007E4548" w:rsidRDefault="0072235C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>Weekly</w:t>
            </w:r>
            <w:proofErr w:type="spellEnd"/>
            <w:r w:rsidRPr="007223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Course Schedule</w:t>
            </w:r>
          </w:p>
        </w:tc>
      </w:tr>
      <w:tr w:rsidR="002F645E" w:rsidRPr="007E4548" w14:paraId="798565A1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</w:tcPr>
          <w:p w14:paraId="481718CF" w14:textId="7FF398A3" w:rsidR="002F645E" w:rsidRPr="007E4548" w:rsidRDefault="0072235C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Week</w:t>
            </w:r>
          </w:p>
        </w:tc>
        <w:tc>
          <w:tcPr>
            <w:tcW w:w="6804" w:type="dxa"/>
            <w:gridSpan w:val="9"/>
            <w:shd w:val="clear" w:color="auto" w:fill="BDD6EE" w:themeFill="accent5" w:themeFillTint="66"/>
          </w:tcPr>
          <w:p w14:paraId="391F87D4" w14:textId="640C0C57" w:rsidR="002F645E" w:rsidRPr="007E4548" w:rsidRDefault="0072235C" w:rsidP="0072235C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Topic</w:t>
            </w:r>
          </w:p>
        </w:tc>
        <w:tc>
          <w:tcPr>
            <w:tcW w:w="2694" w:type="dxa"/>
            <w:gridSpan w:val="3"/>
            <w:shd w:val="clear" w:color="auto" w:fill="BDD6EE" w:themeFill="accent5" w:themeFillTint="66"/>
          </w:tcPr>
          <w:p w14:paraId="72C48DEB" w14:textId="23047EEF" w:rsidR="002F645E" w:rsidRPr="007E4548" w:rsidRDefault="00CC6EB9" w:rsidP="007E4548">
            <w:pPr>
              <w:ind w:left="-288" w:firstLine="288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Learning </w:t>
            </w: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Activities</w:t>
            </w:r>
            <w:proofErr w:type="spellEnd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M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thods</w:t>
            </w:r>
            <w:proofErr w:type="spellEnd"/>
          </w:p>
        </w:tc>
      </w:tr>
      <w:tr w:rsidR="002F645E" w:rsidRPr="007E4548" w14:paraId="32E2FA54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0D98DC09" w14:textId="5F12D29A" w:rsidR="002F645E" w:rsidRPr="007E4548" w:rsidRDefault="002F645E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3C3DF333" w14:textId="4280AB98" w:rsidR="002F645E" w:rsidRPr="007E4548" w:rsidRDefault="00CC6EB9" w:rsidP="004E1D7D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Course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bjective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Operation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ssessment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. Definition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History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s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3162053" w14:textId="78B2C871" w:rsidR="002F645E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Presentation</w:t>
            </w:r>
          </w:p>
        </w:tc>
      </w:tr>
      <w:tr w:rsidR="002F645E" w:rsidRPr="007E4548" w14:paraId="132226A2" w14:textId="77777777" w:rsidTr="0066579D">
        <w:trPr>
          <w:trHeight w:val="186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48AA2AD4" w14:textId="77777777" w:rsidR="002F645E" w:rsidRPr="007E4548" w:rsidRDefault="002F645E" w:rsidP="00CC05B1">
            <w:pPr>
              <w:jc w:val="center"/>
              <w:rPr>
                <w:rFonts w:ascii="Calibri" w:hAnsi="Calibri" w:cs="Calibri"/>
                <w:b/>
                <w:bCs/>
                <w:color w:val="C00000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4339D757" w14:textId="12010081" w:rsidR="002F645E" w:rsidRPr="007E4548" w:rsidRDefault="00CC6EB9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Basic Technologies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mputer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 Hardware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539EEE20" w14:textId="32D1C93A" w:rsidR="002F645E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Presentation</w:t>
            </w:r>
          </w:p>
        </w:tc>
      </w:tr>
      <w:tr w:rsidR="002F645E" w:rsidRPr="007E4548" w14:paraId="2581B73C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2030C2A3" w14:textId="77777777" w:rsidR="002F645E" w:rsidRPr="007E4548" w:rsidRDefault="002F645E" w:rsidP="00CC05B1">
            <w:pPr>
              <w:jc w:val="center"/>
              <w:rPr>
                <w:rFonts w:ascii="Calibri" w:hAnsi="Calibri" w:cs="Calibri"/>
                <w:b/>
                <w:bCs/>
                <w:color w:val="C00000"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09A79A05" w14:textId="5B698121" w:rsidR="002F645E" w:rsidRPr="007E4548" w:rsidRDefault="00CC6EB9" w:rsidP="004E1D7D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sz w:val="20"/>
                <w:szCs w:val="20"/>
              </w:rPr>
              <w:t xml:space="preserve">Operating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Systems</w:t>
            </w:r>
            <w:proofErr w:type="spellEnd"/>
            <w:r w:rsidRPr="00CC6EB9">
              <w:rPr>
                <w:rFonts w:ascii="Calibri" w:hAnsi="Calibri" w:cs="Calibri"/>
                <w:sz w:val="20"/>
                <w:szCs w:val="20"/>
              </w:rPr>
              <w:t xml:space="preserve">, Internet, Software, Basic Security </w:t>
            </w:r>
            <w:proofErr w:type="spellStart"/>
            <w:r w:rsidRPr="00CC6EB9">
              <w:rPr>
                <w:rFonts w:ascii="Calibri" w:hAnsi="Calibri" w:cs="Calibri"/>
                <w:sz w:val="20"/>
                <w:szCs w:val="20"/>
              </w:rPr>
              <w:t>Concepts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2636F5D5" w14:textId="4E0B70EB" w:rsidR="002F645E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2F645E" w:rsidRPr="007E4548" w14:paraId="34869B53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7C5F3DE1" w14:textId="77777777" w:rsidR="002F645E" w:rsidRPr="007E4548" w:rsidRDefault="002F645E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6CD5CCB5" w14:textId="72C750B9" w:rsidR="002F645E" w:rsidRPr="007E4548" w:rsidRDefault="004307C7" w:rsidP="00115FCC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Microsoft Word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6B624890" w14:textId="1BC8AD07" w:rsidR="002F645E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4D4E839A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2B017EEB" w14:textId="77777777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736EC6F3" w14:textId="02E86C53" w:rsidR="004307C7" w:rsidRPr="007E4548" w:rsidRDefault="004307C7" w:rsidP="00115FCC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Microsoft Word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  <w:r>
              <w:rPr>
                <w:rFonts w:ascii="Calibri" w:hAnsi="Calibri" w:cs="Calibri"/>
                <w:sz w:val="20"/>
                <w:szCs w:val="20"/>
              </w:rPr>
              <w:t>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258A212" w14:textId="18CB4D88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0B78BDD7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581B768C" w14:textId="77777777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6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309FBD44" w14:textId="0679AB9F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Microsoft Word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Usag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  <w:r>
              <w:rPr>
                <w:rFonts w:ascii="Calibri" w:hAnsi="Calibri" w:cs="Calibri"/>
                <w:sz w:val="20"/>
                <w:szCs w:val="20"/>
              </w:rPr>
              <w:t>II + Application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97B54FF" w14:textId="34325514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11141DAD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321796AE" w14:textId="77777777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7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4DFC662E" w14:textId="0F484A97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PowerPoint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Introduction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0BDF5031" w14:textId="70C68855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151F8" w:rsidRPr="007E4548" w14:paraId="0F0BB6BF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4BC34053" w14:textId="77777777" w:rsidR="004151F8" w:rsidRPr="007E4548" w:rsidRDefault="004151F8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1C879F20" w14:textId="6388CDE2" w:rsidR="004151F8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Midterm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31331079" w14:textId="44D5A0EC" w:rsidR="004151F8" w:rsidRPr="007E4548" w:rsidRDefault="004151F8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4151F8" w:rsidRPr="007E4548" w14:paraId="633F0056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13F24CB5" w14:textId="5EE2EDF4" w:rsidR="004151F8" w:rsidRPr="007E4548" w:rsidRDefault="004151F8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9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51756BB5" w14:textId="5C876AD9" w:rsidR="004151F8" w:rsidRPr="007E4548" w:rsidRDefault="004307C7" w:rsidP="00CC05B1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Midterm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20B1E230" w14:textId="77777777" w:rsidR="004151F8" w:rsidRPr="007E4548" w:rsidRDefault="004151F8" w:rsidP="0066579D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307C7" w:rsidRPr="007E4548" w14:paraId="64735063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3F82A4C0" w14:textId="31DC2A5A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0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11F73B29" w14:textId="564FE0BD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>PowerPoint Applications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54A54C77" w14:textId="080D2DD7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08AFD2C9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10C4C3C5" w14:textId="6129E786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1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679709BF" w14:textId="457BC8C8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>Excel Applications 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326285B2" w14:textId="3F5A54E0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73ECBC52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5C3629AE" w14:textId="70070501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24E9EF0D" w14:textId="2E640A46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>Excel Applications I</w:t>
            </w:r>
            <w:r>
              <w:rPr>
                <w:rFonts w:ascii="Calibri" w:hAnsi="Calibri" w:cs="Calibri"/>
                <w:sz w:val="20"/>
                <w:szCs w:val="20"/>
              </w:rPr>
              <w:t>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1EA325C5" w14:textId="420D905B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62DFDAC3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5C019A1C" w14:textId="42879E6D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44821BFB" w14:textId="1E3F2E4A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Q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F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Keyboard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>, Ten-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Finger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Typing,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osture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9AFA87E" w14:textId="4ECC0ABC" w:rsidR="004307C7" w:rsidRPr="007E4548" w:rsidRDefault="004307C7" w:rsidP="0066579D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6F501B71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40D867BF" w14:textId="0562F76D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4910DC5C" w14:textId="19997986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Spee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ccuracy-Focuse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Typing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Exercises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5AFB21E4" w14:textId="1D27E20C" w:rsidR="004307C7" w:rsidRPr="007E4548" w:rsidRDefault="004307C7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772A066C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6F39A24D" w14:textId="59B8AAC9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111465AD" w14:textId="78519DD4" w:rsidR="004307C7" w:rsidRPr="007E4548" w:rsidRDefault="004307C7" w:rsidP="004151F8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Technology-Base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Research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Presentation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08E292E5" w14:textId="176F3B95" w:rsidR="004307C7" w:rsidRPr="007E4548" w:rsidRDefault="004307C7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307C7" w:rsidRPr="007E4548" w14:paraId="34DF52D9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229E81F4" w14:textId="7B46D6FE" w:rsidR="004307C7" w:rsidRPr="007E4548" w:rsidRDefault="004307C7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6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35EC2D8E" w14:textId="3FBF9B34" w:rsidR="004307C7" w:rsidRPr="007E4548" w:rsidRDefault="004307C7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Technology-Base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Research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Presentation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Techniqu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II</w:t>
            </w:r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4DB85D47" w14:textId="56349BBB" w:rsidR="004307C7" w:rsidRPr="007E4548" w:rsidRDefault="004307C7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&amp;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</w:p>
        </w:tc>
      </w:tr>
      <w:tr w:rsidR="004151F8" w:rsidRPr="007E4548" w14:paraId="7A7D3344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0527EABC" w14:textId="4F496B48" w:rsidR="004151F8" w:rsidRPr="007E4548" w:rsidRDefault="004151F8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lastRenderedPageBreak/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7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6764E73E" w14:textId="04B46651" w:rsidR="004151F8" w:rsidRPr="007E4548" w:rsidRDefault="004151F8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Final </w:t>
            </w:r>
            <w:proofErr w:type="spellStart"/>
            <w:r w:rsidR="004307C7">
              <w:rPr>
                <w:rFonts w:ascii="Calibri" w:hAnsi="Calibri" w:cs="Calibri"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4187315A" w14:textId="780FD49C" w:rsidR="004151F8" w:rsidRPr="007E4548" w:rsidRDefault="004151F8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4151F8" w:rsidRPr="007E4548" w14:paraId="51892C4C" w14:textId="77777777" w:rsidTr="0066579D">
        <w:trPr>
          <w:trHeight w:val="145"/>
          <w:jc w:val="center"/>
        </w:trPr>
        <w:tc>
          <w:tcPr>
            <w:tcW w:w="1395" w:type="dxa"/>
            <w:gridSpan w:val="2"/>
            <w:shd w:val="clear" w:color="auto" w:fill="BDD6EE" w:themeFill="accent5" w:themeFillTint="66"/>
            <w:vAlign w:val="center"/>
          </w:tcPr>
          <w:p w14:paraId="7D4F5930" w14:textId="3CA27933" w:rsidR="004151F8" w:rsidRPr="007E4548" w:rsidRDefault="004151F8" w:rsidP="00CC05B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6804" w:type="dxa"/>
            <w:gridSpan w:val="9"/>
            <w:shd w:val="clear" w:color="auto" w:fill="FFFFFF" w:themeFill="background1"/>
            <w:vAlign w:val="center"/>
          </w:tcPr>
          <w:p w14:paraId="681D710F" w14:textId="3FC4B29F" w:rsidR="004151F8" w:rsidRPr="007E4548" w:rsidRDefault="004151F8" w:rsidP="00CC05B1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Final </w:t>
            </w:r>
            <w:proofErr w:type="spellStart"/>
            <w:r w:rsidR="004307C7">
              <w:rPr>
                <w:rFonts w:ascii="Calibri" w:hAnsi="Calibri" w:cs="Calibri"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2694" w:type="dxa"/>
            <w:gridSpan w:val="3"/>
            <w:shd w:val="clear" w:color="auto" w:fill="FFFFFF" w:themeFill="background1"/>
            <w:vAlign w:val="center"/>
          </w:tcPr>
          <w:p w14:paraId="7A9216FF" w14:textId="125C58D0" w:rsidR="004151F8" w:rsidRPr="007E4548" w:rsidRDefault="004151F8" w:rsidP="0066579D">
            <w:pPr>
              <w:ind w:left="49"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4151F8" w:rsidRPr="007E4548" w14:paraId="5901D029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  <w:vAlign w:val="center"/>
          </w:tcPr>
          <w:p w14:paraId="22455605" w14:textId="63B3623E" w:rsidR="004151F8" w:rsidRPr="00CC6EB9" w:rsidRDefault="00CC6EB9" w:rsidP="00CC6EB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References</w:t>
            </w:r>
            <w:proofErr w:type="spellEnd"/>
          </w:p>
        </w:tc>
      </w:tr>
      <w:tr w:rsidR="004151F8" w:rsidRPr="007E4548" w14:paraId="595A5D9B" w14:textId="77777777" w:rsidTr="0066579D">
        <w:trPr>
          <w:trHeight w:val="145"/>
          <w:jc w:val="center"/>
        </w:trPr>
        <w:tc>
          <w:tcPr>
            <w:tcW w:w="3270" w:type="dxa"/>
            <w:gridSpan w:val="3"/>
            <w:shd w:val="clear" w:color="auto" w:fill="BDD6EE" w:themeFill="accent5" w:themeFillTint="66"/>
            <w:vAlign w:val="center"/>
          </w:tcPr>
          <w:p w14:paraId="359BA6A3" w14:textId="02AEE129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Textbook</w:t>
            </w:r>
            <w:proofErr w:type="spellEnd"/>
          </w:p>
        </w:tc>
        <w:tc>
          <w:tcPr>
            <w:tcW w:w="7623" w:type="dxa"/>
            <w:gridSpan w:val="11"/>
            <w:shd w:val="clear" w:color="auto" w:fill="FFFFFF" w:themeFill="background1"/>
          </w:tcPr>
          <w:p w14:paraId="2F548AB7" w14:textId="0DD620C1" w:rsidR="004151F8" w:rsidRPr="004151F8" w:rsidRDefault="004307C7" w:rsidP="004151F8">
            <w:pPr>
              <w:rPr>
                <w:rFonts w:ascii="Calibri" w:hAnsi="Calibri" w:cs="Calibri"/>
                <w:color w:val="000000" w:themeColor="text1"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Celal AŞKIN, </w:t>
            </w:r>
            <w:proofErr w:type="spellStart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Fast</w:t>
            </w:r>
            <w:proofErr w:type="spellEnd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 Keyboard Typing </w:t>
            </w:r>
            <w:proofErr w:type="spellStart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with</w:t>
            </w:r>
            <w:proofErr w:type="spellEnd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 Ten-</w:t>
            </w:r>
            <w:proofErr w:type="spellStart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Finger</w:t>
            </w:r>
            <w:proofErr w:type="spellEnd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Method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inistry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of </w:t>
            </w:r>
            <w:proofErr w:type="spellStart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Justice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epublic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of </w:t>
            </w:r>
            <w:proofErr w:type="spellStart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Turkey</w:t>
            </w:r>
            <w:proofErr w:type="spellEnd"/>
            <w:r w:rsidRPr="004307C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.</w:t>
            </w:r>
          </w:p>
        </w:tc>
      </w:tr>
      <w:tr w:rsidR="004151F8" w:rsidRPr="007E4548" w14:paraId="3266885B" w14:textId="77777777" w:rsidTr="0066579D">
        <w:trPr>
          <w:trHeight w:val="145"/>
          <w:jc w:val="center"/>
        </w:trPr>
        <w:tc>
          <w:tcPr>
            <w:tcW w:w="3270" w:type="dxa"/>
            <w:gridSpan w:val="3"/>
            <w:shd w:val="clear" w:color="auto" w:fill="BDD6EE" w:themeFill="accent5" w:themeFillTint="66"/>
            <w:vAlign w:val="center"/>
          </w:tcPr>
          <w:p w14:paraId="7AC5D5F4" w14:textId="137CBF9E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Course </w:t>
            </w: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Notes</w:t>
            </w:r>
            <w:proofErr w:type="spellEnd"/>
          </w:p>
        </w:tc>
        <w:tc>
          <w:tcPr>
            <w:tcW w:w="7623" w:type="dxa"/>
            <w:gridSpan w:val="11"/>
            <w:shd w:val="clear" w:color="auto" w:fill="FFFFFF" w:themeFill="background1"/>
          </w:tcPr>
          <w:p w14:paraId="12ADD8E5" w14:textId="5594DAA4" w:rsidR="004151F8" w:rsidRPr="007E4548" w:rsidRDefault="004307C7" w:rsidP="007E4548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not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slid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and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document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4151F8" w:rsidRPr="007E4548" w14:paraId="2B052293" w14:textId="77777777" w:rsidTr="0066579D">
        <w:trPr>
          <w:trHeight w:val="145"/>
          <w:jc w:val="center"/>
        </w:trPr>
        <w:tc>
          <w:tcPr>
            <w:tcW w:w="3270" w:type="dxa"/>
            <w:gridSpan w:val="3"/>
            <w:shd w:val="clear" w:color="auto" w:fill="BDD6EE" w:themeFill="accent5" w:themeFillTint="66"/>
            <w:vAlign w:val="center"/>
          </w:tcPr>
          <w:p w14:paraId="2289E99F" w14:textId="6B9F44BB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Suggested</w:t>
            </w:r>
            <w:proofErr w:type="spellEnd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Resources</w:t>
            </w:r>
            <w:proofErr w:type="spellEnd"/>
          </w:p>
        </w:tc>
        <w:tc>
          <w:tcPr>
            <w:tcW w:w="7623" w:type="dxa"/>
            <w:gridSpan w:val="11"/>
            <w:shd w:val="clear" w:color="auto" w:fill="FFFFFF" w:themeFill="background1"/>
          </w:tcPr>
          <w:p w14:paraId="1FD43515" w14:textId="19AAD44C" w:rsidR="004151F8" w:rsidRPr="007E4548" w:rsidRDefault="004307C7" w:rsidP="007E4548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Book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on MS Office Programs, </w:t>
            </w:r>
            <w:proofErr w:type="gramStart"/>
            <w:r w:rsidRPr="004307C7">
              <w:rPr>
                <w:rFonts w:ascii="Calibri" w:hAnsi="Calibri" w:cs="Calibri"/>
                <w:sz w:val="20"/>
                <w:szCs w:val="20"/>
              </w:rPr>
              <w:t>online</w:t>
            </w:r>
            <w:proofErr w:type="gram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document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, online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courses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4151F8" w:rsidRPr="007E4548" w14:paraId="669C3D30" w14:textId="77777777" w:rsidTr="0066579D">
        <w:trPr>
          <w:trHeight w:val="145"/>
          <w:jc w:val="center"/>
        </w:trPr>
        <w:tc>
          <w:tcPr>
            <w:tcW w:w="3270" w:type="dxa"/>
            <w:gridSpan w:val="3"/>
            <w:shd w:val="clear" w:color="auto" w:fill="BDD6EE" w:themeFill="accent5" w:themeFillTint="66"/>
            <w:vAlign w:val="center"/>
          </w:tcPr>
          <w:p w14:paraId="7F0C20DD" w14:textId="311BED9C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Material</w:t>
            </w:r>
            <w:proofErr w:type="spellEnd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Sharing</w:t>
            </w:r>
            <w:proofErr w:type="spellEnd"/>
          </w:p>
        </w:tc>
        <w:tc>
          <w:tcPr>
            <w:tcW w:w="7623" w:type="dxa"/>
            <w:gridSpan w:val="11"/>
            <w:shd w:val="clear" w:color="auto" w:fill="FFFFFF" w:themeFill="background1"/>
          </w:tcPr>
          <w:p w14:paraId="03721B5F" w14:textId="0A417F29" w:rsidR="004307C7" w:rsidRDefault="004307C7" w:rsidP="004307C7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Lectur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Slides</w:t>
            </w:r>
            <w:proofErr w:type="spellEnd"/>
          </w:p>
          <w:p w14:paraId="7AF06C51" w14:textId="4B90ABE1" w:rsidR="004307C7" w:rsidRPr="004307C7" w:rsidRDefault="004307C7" w:rsidP="004307C7">
            <w:pPr>
              <w:rPr>
                <w:rFonts w:ascii="Calibri" w:hAnsi="Calibri" w:cs="Calibri"/>
                <w:sz w:val="20"/>
                <w:szCs w:val="20"/>
              </w:rPr>
            </w:pPr>
            <w:r w:rsidRPr="004307C7">
              <w:rPr>
                <w:rFonts w:ascii="Calibri" w:hAnsi="Calibri" w:cs="Calibri"/>
                <w:sz w:val="20"/>
                <w:szCs w:val="20"/>
              </w:rPr>
              <w:t xml:space="preserve">Course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Notes</w:t>
            </w:r>
            <w:proofErr w:type="spellEnd"/>
          </w:p>
          <w:p w14:paraId="0F55B8B9" w14:textId="7898F0A8" w:rsidR="004151F8" w:rsidRPr="004307C7" w:rsidRDefault="004307C7" w:rsidP="007E4548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Practice</w:t>
            </w:r>
            <w:proofErr w:type="spellEnd"/>
            <w:r w:rsidRPr="004307C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sz w:val="20"/>
                <w:szCs w:val="20"/>
              </w:rPr>
              <w:t>Documents</w:t>
            </w:r>
            <w:proofErr w:type="spellEnd"/>
          </w:p>
        </w:tc>
      </w:tr>
      <w:tr w:rsidR="004151F8" w:rsidRPr="007E4548" w14:paraId="7350F6BD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  <w:vAlign w:val="center"/>
          </w:tcPr>
          <w:p w14:paraId="5B4B5035" w14:textId="6B123C06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Assessment</w:t>
            </w:r>
            <w:proofErr w:type="spellEnd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>and</w:t>
            </w:r>
            <w:proofErr w:type="spellEnd"/>
            <w:r w:rsidRPr="00CC6EB9">
              <w:rPr>
                <w:rFonts w:ascii="Calibri" w:hAnsi="Calibri" w:cs="Calibri"/>
                <w:b/>
                <w:sz w:val="20"/>
                <w:szCs w:val="20"/>
              </w:rPr>
              <w:t xml:space="preserve"> Evaluation</w:t>
            </w:r>
          </w:p>
        </w:tc>
      </w:tr>
      <w:tr w:rsidR="004151F8" w:rsidRPr="007E4548" w14:paraId="6124EAA4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0416A9AC" w14:textId="295F6335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Activity</w:t>
            </w:r>
          </w:p>
        </w:tc>
        <w:tc>
          <w:tcPr>
            <w:tcW w:w="1236" w:type="dxa"/>
            <w:gridSpan w:val="3"/>
            <w:shd w:val="clear" w:color="auto" w:fill="BDD6EE" w:themeFill="accent5" w:themeFillTint="66"/>
          </w:tcPr>
          <w:p w14:paraId="7477EC72" w14:textId="0EE1203A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Count</w:t>
            </w:r>
          </w:p>
        </w:tc>
        <w:tc>
          <w:tcPr>
            <w:tcW w:w="1842" w:type="dxa"/>
            <w:gridSpan w:val="2"/>
            <w:shd w:val="clear" w:color="auto" w:fill="BDD6EE" w:themeFill="accent5" w:themeFillTint="66"/>
          </w:tcPr>
          <w:p w14:paraId="37B6BDC3" w14:textId="26CBB331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Weight</w:t>
            </w:r>
          </w:p>
        </w:tc>
        <w:tc>
          <w:tcPr>
            <w:tcW w:w="4421" w:type="dxa"/>
            <w:gridSpan w:val="5"/>
            <w:shd w:val="clear" w:color="auto" w:fill="BDD6EE" w:themeFill="accent5" w:themeFillTint="66"/>
          </w:tcPr>
          <w:p w14:paraId="789AAE7D" w14:textId="612AD182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Notes</w:t>
            </w:r>
          </w:p>
        </w:tc>
      </w:tr>
      <w:tr w:rsidR="004151F8" w:rsidRPr="007E4548" w14:paraId="43D04FCB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604A91E2" w14:textId="24BC3452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Midterm Exam</w:t>
            </w:r>
          </w:p>
        </w:tc>
        <w:tc>
          <w:tcPr>
            <w:tcW w:w="1236" w:type="dxa"/>
            <w:gridSpan w:val="3"/>
            <w:shd w:val="clear" w:color="auto" w:fill="FFFFFF" w:themeFill="background1"/>
          </w:tcPr>
          <w:p w14:paraId="27CB720E" w14:textId="14416381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842" w:type="dxa"/>
            <w:gridSpan w:val="2"/>
            <w:shd w:val="clear" w:color="auto" w:fill="FFFFFF" w:themeFill="background1"/>
          </w:tcPr>
          <w:p w14:paraId="42E34C97" w14:textId="590F9B77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%2</w:t>
            </w: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4421" w:type="dxa"/>
            <w:gridSpan w:val="5"/>
            <w:shd w:val="clear" w:color="auto" w:fill="FFFFFF" w:themeFill="background1"/>
          </w:tcPr>
          <w:p w14:paraId="24FE1DF7" w14:textId="77777777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</w:p>
        </w:tc>
      </w:tr>
      <w:tr w:rsidR="004151F8" w:rsidRPr="007E4548" w14:paraId="48B36C01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597AB686" w14:textId="5444C52D" w:rsidR="004151F8" w:rsidRPr="007E4548" w:rsidRDefault="004151F8" w:rsidP="007E4548">
            <w:pPr>
              <w:jc w:val="center"/>
              <w:rPr>
                <w:rFonts w:ascii="Calibri" w:hAnsi="Calibri" w:cs="Calibri"/>
                <w:b/>
                <w:i/>
                <w:i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ina</w:t>
            </w:r>
            <w:r w:rsidR="004307C7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l Exam</w:t>
            </w:r>
          </w:p>
        </w:tc>
        <w:tc>
          <w:tcPr>
            <w:tcW w:w="1236" w:type="dxa"/>
            <w:gridSpan w:val="3"/>
            <w:shd w:val="clear" w:color="auto" w:fill="FFFFFF" w:themeFill="background1"/>
          </w:tcPr>
          <w:p w14:paraId="53B927CB" w14:textId="3F5060E5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842" w:type="dxa"/>
            <w:gridSpan w:val="2"/>
            <w:shd w:val="clear" w:color="auto" w:fill="FFFFFF" w:themeFill="background1"/>
          </w:tcPr>
          <w:p w14:paraId="01386CEB" w14:textId="1CFE11C5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%</w:t>
            </w: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5</w:t>
            </w:r>
            <w:r w:rsidRPr="007E4548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4421" w:type="dxa"/>
            <w:gridSpan w:val="5"/>
            <w:shd w:val="clear" w:color="auto" w:fill="FFFFFF" w:themeFill="background1"/>
          </w:tcPr>
          <w:p w14:paraId="6CB72280" w14:textId="77777777" w:rsidR="004151F8" w:rsidRPr="007E4548" w:rsidRDefault="004151F8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</w:p>
        </w:tc>
      </w:tr>
      <w:tr w:rsidR="004151F8" w:rsidRPr="007E4548" w14:paraId="71C32264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56CE6CA1" w14:textId="25B8E0FB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Practices</w:t>
            </w:r>
          </w:p>
        </w:tc>
        <w:tc>
          <w:tcPr>
            <w:tcW w:w="1236" w:type="dxa"/>
            <w:gridSpan w:val="3"/>
            <w:shd w:val="clear" w:color="auto" w:fill="FFFFFF" w:themeFill="background1"/>
          </w:tcPr>
          <w:p w14:paraId="482A4AB5" w14:textId="0807CA4A" w:rsidR="004151F8" w:rsidRPr="007E4548" w:rsidRDefault="0066579D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842" w:type="dxa"/>
            <w:gridSpan w:val="2"/>
            <w:shd w:val="clear" w:color="auto" w:fill="FFFFFF" w:themeFill="background1"/>
          </w:tcPr>
          <w:p w14:paraId="1980E303" w14:textId="41C09727" w:rsidR="004151F8" w:rsidRPr="007E4548" w:rsidRDefault="0066579D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%10</w:t>
            </w:r>
          </w:p>
        </w:tc>
        <w:tc>
          <w:tcPr>
            <w:tcW w:w="4421" w:type="dxa"/>
            <w:gridSpan w:val="5"/>
            <w:shd w:val="clear" w:color="auto" w:fill="FFFFFF" w:themeFill="background1"/>
            <w:vAlign w:val="center"/>
          </w:tcPr>
          <w:p w14:paraId="0091BB17" w14:textId="3A3B4E91" w:rsidR="004151F8" w:rsidRPr="007E4548" w:rsidRDefault="004307C7" w:rsidP="0066579D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Grades</w:t>
            </w:r>
            <w:proofErr w:type="spellEnd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based</w:t>
            </w:r>
            <w:proofErr w:type="spellEnd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 on in-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class</w:t>
            </w:r>
            <w:proofErr w:type="spellEnd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applications</w:t>
            </w:r>
            <w:proofErr w:type="spellEnd"/>
          </w:p>
        </w:tc>
      </w:tr>
      <w:tr w:rsidR="004151F8" w:rsidRPr="007E4548" w14:paraId="57776561" w14:textId="77777777" w:rsidTr="0066579D">
        <w:trPr>
          <w:trHeight w:val="145"/>
          <w:jc w:val="center"/>
        </w:trPr>
        <w:tc>
          <w:tcPr>
            <w:tcW w:w="3394" w:type="dxa"/>
            <w:gridSpan w:val="4"/>
            <w:shd w:val="clear" w:color="auto" w:fill="BDD6EE" w:themeFill="accent5" w:themeFillTint="66"/>
            <w:vAlign w:val="center"/>
          </w:tcPr>
          <w:p w14:paraId="5F8A87C4" w14:textId="519469A7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Presentation</w:t>
            </w:r>
          </w:p>
        </w:tc>
        <w:tc>
          <w:tcPr>
            <w:tcW w:w="1236" w:type="dxa"/>
            <w:gridSpan w:val="3"/>
            <w:shd w:val="clear" w:color="auto" w:fill="FFFFFF" w:themeFill="background1"/>
          </w:tcPr>
          <w:p w14:paraId="60874324" w14:textId="19CC0CF6" w:rsidR="004151F8" w:rsidRPr="007E4548" w:rsidRDefault="0066579D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842" w:type="dxa"/>
            <w:gridSpan w:val="2"/>
            <w:shd w:val="clear" w:color="auto" w:fill="FFFFFF" w:themeFill="background1"/>
          </w:tcPr>
          <w:p w14:paraId="4027AD38" w14:textId="0023B118" w:rsidR="004151F8" w:rsidRPr="007E4548" w:rsidRDefault="0066579D" w:rsidP="007E4548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%20</w:t>
            </w:r>
          </w:p>
        </w:tc>
        <w:tc>
          <w:tcPr>
            <w:tcW w:w="4421" w:type="dxa"/>
            <w:gridSpan w:val="5"/>
            <w:shd w:val="clear" w:color="auto" w:fill="FFFFFF" w:themeFill="background1"/>
            <w:vAlign w:val="center"/>
          </w:tcPr>
          <w:p w14:paraId="4D2D21D2" w14:textId="089B649C" w:rsidR="004151F8" w:rsidRPr="007E4548" w:rsidRDefault="004307C7" w:rsidP="0066579D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Evaluation of 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presentation</w:t>
            </w:r>
            <w:proofErr w:type="spellEnd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Cs/>
                <w:sz w:val="20"/>
                <w:szCs w:val="20"/>
              </w:rPr>
              <w:t>techniques</w:t>
            </w:r>
            <w:proofErr w:type="spellEnd"/>
          </w:p>
        </w:tc>
      </w:tr>
      <w:tr w:rsidR="004151F8" w:rsidRPr="007E4548" w14:paraId="57574137" w14:textId="77777777" w:rsidTr="0066579D">
        <w:trPr>
          <w:trHeight w:val="145"/>
          <w:jc w:val="center"/>
        </w:trPr>
        <w:tc>
          <w:tcPr>
            <w:tcW w:w="10893" w:type="dxa"/>
            <w:gridSpan w:val="14"/>
            <w:shd w:val="clear" w:color="auto" w:fill="BDD6EE" w:themeFill="accent5" w:themeFillTint="66"/>
            <w:vAlign w:val="center"/>
          </w:tcPr>
          <w:p w14:paraId="2E3F8ED5" w14:textId="7E973B57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ECTS </w:t>
            </w: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Workload</w:t>
            </w:r>
            <w:proofErr w:type="spellEnd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6EB9">
              <w:rPr>
                <w:rFonts w:ascii="Calibri" w:hAnsi="Calibri" w:cs="Calibri"/>
                <w:b/>
                <w:bCs/>
                <w:sz w:val="20"/>
                <w:szCs w:val="20"/>
              </w:rPr>
              <w:t>Table</w:t>
            </w:r>
            <w:proofErr w:type="spellEnd"/>
          </w:p>
        </w:tc>
      </w:tr>
      <w:tr w:rsidR="004151F8" w:rsidRPr="007E4548" w14:paraId="5C045ED6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38FDA24F" w14:textId="4C13B229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ctivity</w:t>
            </w:r>
          </w:p>
        </w:tc>
        <w:tc>
          <w:tcPr>
            <w:tcW w:w="3251" w:type="dxa"/>
            <w:gridSpan w:val="4"/>
            <w:shd w:val="clear" w:color="auto" w:fill="BDD6EE" w:themeFill="accent5" w:themeFillTint="66"/>
          </w:tcPr>
          <w:p w14:paraId="7548909B" w14:textId="7CD01FFF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ount</w:t>
            </w:r>
            <w:proofErr w:type="spellEnd"/>
          </w:p>
        </w:tc>
        <w:tc>
          <w:tcPr>
            <w:tcW w:w="2494" w:type="dxa"/>
            <w:gridSpan w:val="3"/>
            <w:shd w:val="clear" w:color="auto" w:fill="BDD6EE" w:themeFill="accent5" w:themeFillTint="66"/>
          </w:tcPr>
          <w:p w14:paraId="74A76E8C" w14:textId="29D71EF2" w:rsidR="004151F8" w:rsidRPr="007E4548" w:rsidRDefault="00CC6EB9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1335" w:type="dxa"/>
            <w:shd w:val="clear" w:color="auto" w:fill="BDD6EE" w:themeFill="accent5" w:themeFillTint="66"/>
          </w:tcPr>
          <w:p w14:paraId="04C38650" w14:textId="690C6A49" w:rsidR="004151F8" w:rsidRPr="007E4548" w:rsidRDefault="00CC6EB9" w:rsidP="00CC6EB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Total</w:t>
            </w:r>
          </w:p>
        </w:tc>
      </w:tr>
      <w:tr w:rsidR="004151F8" w:rsidRPr="007E4548" w14:paraId="7B0BF9A4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3742449C" w14:textId="09BC570F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Lecture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044EE18D" w14:textId="37E521FC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176525D6" w14:textId="68DB34AF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335" w:type="dxa"/>
            <w:shd w:val="clear" w:color="auto" w:fill="FFFFFF" w:themeFill="background1"/>
          </w:tcPr>
          <w:p w14:paraId="612F9FA2" w14:textId="35F54057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</w:t>
            </w:r>
          </w:p>
        </w:tc>
      </w:tr>
      <w:tr w:rsidR="004151F8" w:rsidRPr="007E4548" w14:paraId="2D4514FB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46CC993D" w14:textId="32B6D76D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Independent</w:t>
            </w:r>
            <w:proofErr w:type="spellEnd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Study</w:t>
            </w:r>
            <w:proofErr w:type="spellEnd"/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321F8E21" w14:textId="58CC7B27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02CC5B77" w14:textId="3F1FE13B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335" w:type="dxa"/>
            <w:shd w:val="clear" w:color="auto" w:fill="FFFFFF" w:themeFill="background1"/>
          </w:tcPr>
          <w:p w14:paraId="7F9C6113" w14:textId="197670FB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2</w:t>
            </w:r>
          </w:p>
        </w:tc>
      </w:tr>
      <w:tr w:rsidR="0066579D" w:rsidRPr="007E4548" w14:paraId="6C503A2C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46CDA8BE" w14:textId="65A7AE14" w:rsidR="0066579D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Practice</w:t>
            </w:r>
            <w:proofErr w:type="spellEnd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Preparation</w:t>
            </w:r>
            <w:proofErr w:type="spellEnd"/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5ACF6CB2" w14:textId="2CC67502" w:rsidR="0066579D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6289C32D" w14:textId="734021F6" w:rsidR="0066579D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1335" w:type="dxa"/>
            <w:shd w:val="clear" w:color="auto" w:fill="FFFFFF" w:themeFill="background1"/>
          </w:tcPr>
          <w:p w14:paraId="5A117F5F" w14:textId="6013DD62" w:rsidR="0066579D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2</w:t>
            </w:r>
          </w:p>
        </w:tc>
      </w:tr>
      <w:tr w:rsidR="0066579D" w:rsidRPr="007E4548" w14:paraId="10A9B413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029C5581" w14:textId="03B305E1" w:rsidR="0066579D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Research</w:t>
            </w:r>
            <w:proofErr w:type="spellEnd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&amp; Presentation</w:t>
            </w:r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4288DB1A" w14:textId="4FE0115C" w:rsidR="0066579D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174A58DB" w14:textId="3C76124F" w:rsidR="0066579D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</w:t>
            </w:r>
          </w:p>
        </w:tc>
        <w:tc>
          <w:tcPr>
            <w:tcW w:w="1335" w:type="dxa"/>
            <w:shd w:val="clear" w:color="auto" w:fill="FFFFFF" w:themeFill="background1"/>
          </w:tcPr>
          <w:p w14:paraId="1A3F7CF6" w14:textId="3114BC56" w:rsidR="0066579D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</w:t>
            </w:r>
          </w:p>
        </w:tc>
      </w:tr>
      <w:tr w:rsidR="004151F8" w:rsidRPr="007E4548" w14:paraId="6D0B50F1" w14:textId="77777777" w:rsidTr="00603175">
        <w:trPr>
          <w:trHeight w:val="145"/>
          <w:jc w:val="center"/>
        </w:trPr>
        <w:tc>
          <w:tcPr>
            <w:tcW w:w="3813" w:type="dxa"/>
            <w:gridSpan w:val="6"/>
            <w:shd w:val="clear" w:color="auto" w:fill="BDD6EE" w:themeFill="accent5" w:themeFillTint="66"/>
            <w:vAlign w:val="center"/>
          </w:tcPr>
          <w:p w14:paraId="2895F4BA" w14:textId="39E74EE1" w:rsidR="004151F8" w:rsidRPr="007E4548" w:rsidRDefault="004307C7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Midterm</w:t>
            </w:r>
            <w:proofErr w:type="spellEnd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07C7">
              <w:rPr>
                <w:rFonts w:ascii="Calibri" w:hAnsi="Calibri" w:cs="Calibri"/>
                <w:b/>
                <w:bCs/>
                <w:sz w:val="20"/>
                <w:szCs w:val="20"/>
              </w:rPr>
              <w:t>Exam</w:t>
            </w:r>
            <w:proofErr w:type="spellEnd"/>
          </w:p>
        </w:tc>
        <w:tc>
          <w:tcPr>
            <w:tcW w:w="3251" w:type="dxa"/>
            <w:gridSpan w:val="4"/>
            <w:shd w:val="clear" w:color="auto" w:fill="FFFFFF" w:themeFill="background1"/>
          </w:tcPr>
          <w:p w14:paraId="1BDA491B" w14:textId="2F179370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2494" w:type="dxa"/>
            <w:gridSpan w:val="3"/>
            <w:shd w:val="clear" w:color="auto" w:fill="FFFFFF" w:themeFill="background1"/>
          </w:tcPr>
          <w:p w14:paraId="4246406A" w14:textId="0E2D5570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1335" w:type="dxa"/>
            <w:shd w:val="clear" w:color="auto" w:fill="FFFFFF" w:themeFill="background1"/>
          </w:tcPr>
          <w:p w14:paraId="203359DE" w14:textId="6097959A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8</w:t>
            </w:r>
          </w:p>
        </w:tc>
      </w:tr>
      <w:tr w:rsidR="004151F8" w:rsidRPr="007E4548" w14:paraId="13A30405" w14:textId="77777777" w:rsidTr="00603175">
        <w:trPr>
          <w:trHeight w:val="145"/>
          <w:jc w:val="center"/>
        </w:trPr>
        <w:tc>
          <w:tcPr>
            <w:tcW w:w="3813" w:type="dxa"/>
            <w:gridSpan w:val="6"/>
            <w:tcBorders>
              <w:bottom w:val="single" w:sz="4" w:space="0" w:color="auto"/>
            </w:tcBorders>
            <w:shd w:val="clear" w:color="auto" w:fill="BDD6EE" w:themeFill="accent5" w:themeFillTint="66"/>
            <w:vAlign w:val="center"/>
          </w:tcPr>
          <w:p w14:paraId="040BE191" w14:textId="0B02CB21" w:rsidR="004151F8" w:rsidRPr="007E4548" w:rsidRDefault="004151F8" w:rsidP="007E454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inal </w:t>
            </w:r>
            <w:r w:rsidR="004307C7">
              <w:rPr>
                <w:rFonts w:ascii="Calibri" w:hAnsi="Calibri" w:cs="Calibri"/>
                <w:b/>
                <w:bCs/>
                <w:sz w:val="20"/>
                <w:szCs w:val="20"/>
              </w:rPr>
              <w:t>Exam</w:t>
            </w:r>
          </w:p>
        </w:tc>
        <w:tc>
          <w:tcPr>
            <w:tcW w:w="3251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56D91BB7" w14:textId="2B3C445A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249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584E3EA3" w14:textId="122EB052" w:rsidR="004151F8" w:rsidRPr="007E4548" w:rsidRDefault="0066579D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09237B" w14:textId="42C4A378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36</w:t>
            </w:r>
          </w:p>
        </w:tc>
      </w:tr>
      <w:tr w:rsidR="004151F8" w:rsidRPr="007E4548" w14:paraId="4D1E745F" w14:textId="77777777" w:rsidTr="00603175">
        <w:trPr>
          <w:trHeight w:val="145"/>
          <w:jc w:val="center"/>
        </w:trPr>
        <w:tc>
          <w:tcPr>
            <w:tcW w:w="9558" w:type="dxa"/>
            <w:gridSpan w:val="13"/>
            <w:tcBorders>
              <w:bottom w:val="nil"/>
              <w:right w:val="nil"/>
            </w:tcBorders>
            <w:shd w:val="clear" w:color="auto" w:fill="BDD6EE" w:themeFill="accent5" w:themeFillTint="66"/>
            <w:vAlign w:val="center"/>
          </w:tcPr>
          <w:p w14:paraId="5D84AE7B" w14:textId="14E2A0F6" w:rsidR="004151F8" w:rsidRPr="007E4548" w:rsidRDefault="00CC6EB9" w:rsidP="007E4548">
            <w:pPr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35" w:type="dxa"/>
            <w:tcBorders>
              <w:left w:val="nil"/>
              <w:bottom w:val="nil"/>
            </w:tcBorders>
            <w:shd w:val="clear" w:color="auto" w:fill="BDD6EE" w:themeFill="accent5" w:themeFillTint="66"/>
          </w:tcPr>
          <w:p w14:paraId="462679E1" w14:textId="29464832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180</w:t>
            </w:r>
          </w:p>
        </w:tc>
      </w:tr>
      <w:tr w:rsidR="004151F8" w:rsidRPr="007E4548" w14:paraId="3DBEEB38" w14:textId="77777777" w:rsidTr="00603175">
        <w:trPr>
          <w:trHeight w:val="145"/>
          <w:jc w:val="center"/>
        </w:trPr>
        <w:tc>
          <w:tcPr>
            <w:tcW w:w="9558" w:type="dxa"/>
            <w:gridSpan w:val="13"/>
            <w:tcBorders>
              <w:top w:val="nil"/>
              <w:bottom w:val="nil"/>
              <w:right w:val="nil"/>
            </w:tcBorders>
            <w:shd w:val="clear" w:color="auto" w:fill="BDD6EE" w:themeFill="accent5" w:themeFillTint="66"/>
            <w:vAlign w:val="center"/>
          </w:tcPr>
          <w:p w14:paraId="51040452" w14:textId="058A943D" w:rsidR="004151F8" w:rsidRPr="007E4548" w:rsidRDefault="004151F8" w:rsidP="00CC6EB9">
            <w:pPr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E4548">
              <w:rPr>
                <w:rFonts w:ascii="Calibri" w:hAnsi="Calibri" w:cs="Calibri"/>
                <w:b/>
                <w:bCs/>
                <w:sz w:val="20"/>
                <w:szCs w:val="20"/>
              </w:rPr>
              <w:t>To</w:t>
            </w:r>
            <w:r w:rsidR="00CC6EB9">
              <w:rPr>
                <w:rFonts w:ascii="Calibri" w:hAnsi="Calibri" w:cs="Calibri"/>
                <w:b/>
                <w:bCs/>
                <w:sz w:val="20"/>
                <w:szCs w:val="20"/>
              </w:rPr>
              <w:t>tal</w:t>
            </w:r>
            <w:r w:rsidRPr="007E4548">
              <w:rPr>
                <w:rFonts w:ascii="Calibri" w:hAnsi="Calibri" w:cs="Calibri"/>
                <w:b/>
                <w:bCs/>
                <w:sz w:val="20"/>
                <w:szCs w:val="20"/>
              </w:rPr>
              <w:t>/30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</w:tcBorders>
            <w:shd w:val="clear" w:color="auto" w:fill="BDD6EE" w:themeFill="accent5" w:themeFillTint="66"/>
          </w:tcPr>
          <w:p w14:paraId="222698C1" w14:textId="43B3F031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=180/30</w:t>
            </w:r>
          </w:p>
        </w:tc>
      </w:tr>
      <w:tr w:rsidR="004151F8" w:rsidRPr="007E4548" w14:paraId="25A6E949" w14:textId="77777777" w:rsidTr="00603175">
        <w:trPr>
          <w:trHeight w:val="145"/>
          <w:jc w:val="center"/>
        </w:trPr>
        <w:tc>
          <w:tcPr>
            <w:tcW w:w="9558" w:type="dxa"/>
            <w:gridSpan w:val="13"/>
            <w:tcBorders>
              <w:top w:val="nil"/>
              <w:right w:val="nil"/>
            </w:tcBorders>
            <w:shd w:val="clear" w:color="auto" w:fill="BDD6EE" w:themeFill="accent5" w:themeFillTint="66"/>
            <w:vAlign w:val="center"/>
          </w:tcPr>
          <w:p w14:paraId="48E47EAD" w14:textId="070B4D05" w:rsidR="004151F8" w:rsidRPr="007E4548" w:rsidRDefault="00CC6EB9" w:rsidP="00CC6EB9">
            <w:pPr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CTS</w:t>
            </w:r>
            <w:r w:rsidR="004151F8" w:rsidRPr="007E454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335" w:type="dxa"/>
            <w:tcBorders>
              <w:top w:val="nil"/>
              <w:left w:val="nil"/>
            </w:tcBorders>
            <w:shd w:val="clear" w:color="auto" w:fill="BDD6EE" w:themeFill="accent5" w:themeFillTint="66"/>
          </w:tcPr>
          <w:p w14:paraId="00DC7CA8" w14:textId="7F361965" w:rsidR="004151F8" w:rsidRPr="007E4548" w:rsidRDefault="004151F8" w:rsidP="007E454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E4548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</w:tr>
    </w:tbl>
    <w:p w14:paraId="69355335" w14:textId="77777777" w:rsidR="00E67127" w:rsidRPr="007E4548" w:rsidRDefault="00E67127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7EC800E8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460F756B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7251CA55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1F10A2F8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6DC8416C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51AAA4B7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0B4ECE0F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p w14:paraId="35EB7F43" w14:textId="77777777" w:rsidR="00514063" w:rsidRPr="007E4548" w:rsidRDefault="00514063" w:rsidP="007E4548">
      <w:pPr>
        <w:pStyle w:val="NormalWeb"/>
        <w:spacing w:before="0" w:beforeAutospacing="0" w:after="0" w:afterAutospacing="0"/>
        <w:rPr>
          <w:rStyle w:val="Gl"/>
          <w:rFonts w:ascii="Calibri" w:hAnsi="Calibri" w:cs="Calibri"/>
          <w:sz w:val="20"/>
          <w:szCs w:val="20"/>
        </w:rPr>
      </w:pPr>
    </w:p>
    <w:p w14:paraId="4AB58F17" w14:textId="77777777" w:rsidR="00514063" w:rsidRPr="007E4548" w:rsidRDefault="00514063" w:rsidP="007E4548">
      <w:pPr>
        <w:pStyle w:val="NormalWeb"/>
        <w:spacing w:before="0" w:beforeAutospacing="0" w:after="0" w:afterAutospacing="0"/>
        <w:rPr>
          <w:rStyle w:val="Gl"/>
          <w:rFonts w:ascii="Calibri" w:hAnsi="Calibri" w:cs="Calibri"/>
          <w:sz w:val="20"/>
          <w:szCs w:val="20"/>
        </w:rPr>
      </w:pPr>
    </w:p>
    <w:p w14:paraId="6B3D5E36" w14:textId="77777777" w:rsidR="00135370" w:rsidRPr="007E4548" w:rsidRDefault="00135370" w:rsidP="007E4548">
      <w:pPr>
        <w:rPr>
          <w:rFonts w:ascii="Calibri" w:hAnsi="Calibri" w:cs="Calibri"/>
          <w:sz w:val="20"/>
          <w:szCs w:val="20"/>
          <w:lang w:val="en-GB"/>
        </w:rPr>
      </w:pPr>
    </w:p>
    <w:sectPr w:rsidR="00135370" w:rsidRPr="007E4548" w:rsidSect="00286050">
      <w:pgSz w:w="11906" w:h="16838"/>
      <w:pgMar w:top="719" w:right="1417" w:bottom="3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EC26B7" w14:textId="77777777" w:rsidR="00AC0116" w:rsidRDefault="00AC0116" w:rsidP="00135370">
      <w:r>
        <w:separator/>
      </w:r>
    </w:p>
  </w:endnote>
  <w:endnote w:type="continuationSeparator" w:id="0">
    <w:p w14:paraId="346B4167" w14:textId="77777777" w:rsidR="00AC0116" w:rsidRDefault="00AC0116" w:rsidP="00135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BAB7E5" w14:textId="77777777" w:rsidR="00AC0116" w:rsidRDefault="00AC0116" w:rsidP="00135370">
      <w:r>
        <w:separator/>
      </w:r>
    </w:p>
  </w:footnote>
  <w:footnote w:type="continuationSeparator" w:id="0">
    <w:p w14:paraId="2D414748" w14:textId="77777777" w:rsidR="00AC0116" w:rsidRDefault="00AC0116" w:rsidP="001353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21C61"/>
    <w:multiLevelType w:val="hybridMultilevel"/>
    <w:tmpl w:val="20281ADE"/>
    <w:lvl w:ilvl="0" w:tplc="3B441128">
      <w:start w:val="4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/>
        <w:color w:val="0000FF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D31532E"/>
    <w:multiLevelType w:val="hybridMultilevel"/>
    <w:tmpl w:val="CC08C4A8"/>
    <w:lvl w:ilvl="0" w:tplc="041F0019">
      <w:start w:val="1"/>
      <w:numFmt w:val="lowerLetter"/>
      <w:lvlText w:val="%1."/>
      <w:lvlJc w:val="left"/>
      <w:pPr>
        <w:tabs>
          <w:tab w:val="num" w:pos="1875"/>
        </w:tabs>
        <w:ind w:left="1875" w:hanging="360"/>
      </w:pPr>
    </w:lvl>
    <w:lvl w:ilvl="1" w:tplc="0706D078">
      <w:start w:val="3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color w:val="0000FF"/>
        <w:sz w:val="20"/>
        <w:szCs w:val="20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11063C97"/>
    <w:multiLevelType w:val="hybridMultilevel"/>
    <w:tmpl w:val="2D88311C"/>
    <w:lvl w:ilvl="0" w:tplc="6B9473A6">
      <w:start w:val="1"/>
      <w:numFmt w:val="lowerLetter"/>
      <w:lvlText w:val="%1."/>
      <w:lvlJc w:val="left"/>
      <w:pPr>
        <w:tabs>
          <w:tab w:val="num" w:pos="2775"/>
        </w:tabs>
        <w:ind w:left="2775" w:hanging="360"/>
      </w:pPr>
      <w:rPr>
        <w:rFonts w:ascii="Times New Roman" w:eastAsia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75"/>
        </w:tabs>
        <w:ind w:left="187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95"/>
        </w:tabs>
        <w:ind w:left="259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315"/>
        </w:tabs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035"/>
        </w:tabs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755"/>
        </w:tabs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75"/>
        </w:tabs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95"/>
        </w:tabs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915"/>
        </w:tabs>
        <w:ind w:left="6915" w:hanging="180"/>
      </w:pPr>
    </w:lvl>
  </w:abstractNum>
  <w:abstractNum w:abstractNumId="3">
    <w:nsid w:val="178A4178"/>
    <w:multiLevelType w:val="hybridMultilevel"/>
    <w:tmpl w:val="E00E1100"/>
    <w:lvl w:ilvl="0" w:tplc="60D8D432">
      <w:start w:val="1"/>
      <w:numFmt w:val="lowerLetter"/>
      <w:lvlText w:val="%1."/>
      <w:lvlJc w:val="left"/>
      <w:pPr>
        <w:tabs>
          <w:tab w:val="num" w:pos="2775"/>
        </w:tabs>
        <w:ind w:left="2775" w:hanging="360"/>
      </w:pPr>
      <w:rPr>
        <w:rFonts w:ascii="Times New Roman" w:eastAsia="Times New Roman" w:hAnsi="Times New Roman" w:cs="Times New Roman" w:hint="default"/>
      </w:rPr>
    </w:lvl>
    <w:lvl w:ilvl="1" w:tplc="E28EE110">
      <w:start w:val="6"/>
      <w:numFmt w:val="decimal"/>
      <w:lvlText w:val="%2."/>
      <w:lvlJc w:val="left"/>
      <w:pPr>
        <w:tabs>
          <w:tab w:val="num" w:pos="1875"/>
        </w:tabs>
        <w:ind w:left="1875" w:hanging="360"/>
      </w:pPr>
      <w:rPr>
        <w:rFonts w:hint="default"/>
        <w:color w:val="0000FF"/>
      </w:rPr>
    </w:lvl>
    <w:lvl w:ilvl="2" w:tplc="A7D29B0C">
      <w:start w:val="1"/>
      <w:numFmt w:val="lowerLetter"/>
      <w:lvlText w:val="%3."/>
      <w:lvlJc w:val="left"/>
      <w:pPr>
        <w:tabs>
          <w:tab w:val="num" w:pos="2775"/>
        </w:tabs>
        <w:ind w:left="2775" w:hanging="360"/>
      </w:pPr>
      <w:rPr>
        <w:rFonts w:hint="default"/>
        <w:color w:val="auto"/>
      </w:rPr>
    </w:lvl>
    <w:lvl w:ilvl="3" w:tplc="041F000F" w:tentative="1">
      <w:start w:val="1"/>
      <w:numFmt w:val="decimal"/>
      <w:lvlText w:val="%4."/>
      <w:lvlJc w:val="left"/>
      <w:pPr>
        <w:tabs>
          <w:tab w:val="num" w:pos="3315"/>
        </w:tabs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035"/>
        </w:tabs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755"/>
        </w:tabs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75"/>
        </w:tabs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95"/>
        </w:tabs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915"/>
        </w:tabs>
        <w:ind w:left="6915" w:hanging="180"/>
      </w:pPr>
    </w:lvl>
  </w:abstractNum>
  <w:abstractNum w:abstractNumId="4">
    <w:nsid w:val="1A5F5AD7"/>
    <w:multiLevelType w:val="hybridMultilevel"/>
    <w:tmpl w:val="93CA5736"/>
    <w:lvl w:ilvl="0" w:tplc="397223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/>
        <w:color w:val="0000FF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E223AC6"/>
    <w:multiLevelType w:val="hybridMultilevel"/>
    <w:tmpl w:val="298C35D6"/>
    <w:lvl w:ilvl="0" w:tplc="B2A6095A">
      <w:start w:val="1"/>
      <w:numFmt w:val="decimal"/>
      <w:lvlText w:val="%1."/>
      <w:lvlJc w:val="left"/>
      <w:pPr>
        <w:tabs>
          <w:tab w:val="num" w:pos="795"/>
        </w:tabs>
        <w:ind w:left="795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515"/>
        </w:tabs>
        <w:ind w:left="1515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235"/>
        </w:tabs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955"/>
        </w:tabs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75"/>
        </w:tabs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95"/>
        </w:tabs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115"/>
        </w:tabs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835"/>
        </w:tabs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555"/>
        </w:tabs>
        <w:ind w:left="6555" w:hanging="180"/>
      </w:pPr>
    </w:lvl>
  </w:abstractNum>
  <w:abstractNum w:abstractNumId="6">
    <w:nsid w:val="235F3124"/>
    <w:multiLevelType w:val="hybridMultilevel"/>
    <w:tmpl w:val="95D0EEDC"/>
    <w:lvl w:ilvl="0" w:tplc="1F9876A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6F25EB"/>
    <w:multiLevelType w:val="multilevel"/>
    <w:tmpl w:val="B14C3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8C76335"/>
    <w:multiLevelType w:val="hybridMultilevel"/>
    <w:tmpl w:val="845C548A"/>
    <w:lvl w:ilvl="0" w:tplc="0A0E3A22">
      <w:start w:val="3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0000FF"/>
        <w:sz w:val="28"/>
        <w:szCs w:val="28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9">
    <w:nsid w:val="3B100350"/>
    <w:multiLevelType w:val="multilevel"/>
    <w:tmpl w:val="E2F8CBDC"/>
    <w:lvl w:ilvl="0">
      <w:start w:val="1"/>
      <w:numFmt w:val="lowerLetter"/>
      <w:lvlText w:val="%1."/>
      <w:lvlJc w:val="left"/>
      <w:pPr>
        <w:tabs>
          <w:tab w:val="num" w:pos="1875"/>
        </w:tabs>
        <w:ind w:left="1875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color w:val="0000FF"/>
        <w:sz w:val="28"/>
        <w:szCs w:val="28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3CFE2C17"/>
    <w:multiLevelType w:val="hybridMultilevel"/>
    <w:tmpl w:val="2FFE9F66"/>
    <w:lvl w:ilvl="0" w:tplc="BD0C021E">
      <w:start w:val="6"/>
      <w:numFmt w:val="decimal"/>
      <w:lvlText w:val="%1."/>
      <w:lvlJc w:val="left"/>
      <w:pPr>
        <w:tabs>
          <w:tab w:val="num" w:pos="1875"/>
        </w:tabs>
        <w:ind w:left="1875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37942F5"/>
    <w:multiLevelType w:val="multilevel"/>
    <w:tmpl w:val="845C548A"/>
    <w:lvl w:ilvl="0">
      <w:start w:val="3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0000FF"/>
        <w:sz w:val="28"/>
        <w:szCs w:val="28"/>
      </w:rPr>
    </w:lvl>
    <w:lvl w:ilvl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2">
    <w:nsid w:val="4FE425F7"/>
    <w:multiLevelType w:val="hybridMultilevel"/>
    <w:tmpl w:val="57420566"/>
    <w:lvl w:ilvl="0" w:tplc="0A0E3A22">
      <w:start w:val="3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0000FF"/>
        <w:sz w:val="28"/>
        <w:szCs w:val="28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3">
    <w:nsid w:val="506029F8"/>
    <w:multiLevelType w:val="hybridMultilevel"/>
    <w:tmpl w:val="C9C28F1C"/>
    <w:lvl w:ilvl="0" w:tplc="F358FE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45761BA"/>
    <w:multiLevelType w:val="hybridMultilevel"/>
    <w:tmpl w:val="F8EAC06A"/>
    <w:lvl w:ilvl="0" w:tplc="33966164">
      <w:start w:val="1"/>
      <w:numFmt w:val="lowerLetter"/>
      <w:lvlText w:val="%1.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cs="Arial" w:hint="default"/>
      </w:rPr>
    </w:lvl>
    <w:lvl w:ilvl="1" w:tplc="041F000B">
      <w:start w:val="1"/>
      <w:numFmt w:val="bullet"/>
      <w:lvlText w:val="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>
    <w:nsid w:val="5A470CBA"/>
    <w:multiLevelType w:val="hybridMultilevel"/>
    <w:tmpl w:val="1A442C66"/>
    <w:lvl w:ilvl="0" w:tplc="041F000B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E750819"/>
    <w:multiLevelType w:val="hybridMultilevel"/>
    <w:tmpl w:val="8166CC3E"/>
    <w:lvl w:ilvl="0" w:tplc="35D82AC2">
      <w:start w:val="1"/>
      <w:numFmt w:val="lowerLetter"/>
      <w:lvlText w:val="%1."/>
      <w:lvlJc w:val="left"/>
      <w:pPr>
        <w:tabs>
          <w:tab w:val="num" w:pos="2775"/>
        </w:tabs>
        <w:ind w:left="2775" w:hanging="360"/>
      </w:pPr>
      <w:rPr>
        <w:rFonts w:ascii="Times New Roman" w:eastAsia="Times New Roman" w:hAnsi="Times New Roman" w:cs="Times New Roman" w:hint="default"/>
      </w:rPr>
    </w:lvl>
    <w:lvl w:ilvl="1" w:tplc="926E03E4">
      <w:start w:val="4"/>
      <w:numFmt w:val="decimal"/>
      <w:lvlText w:val="%2."/>
      <w:lvlJc w:val="left"/>
      <w:pPr>
        <w:tabs>
          <w:tab w:val="num" w:pos="1875"/>
        </w:tabs>
        <w:ind w:left="1875" w:hanging="360"/>
      </w:pPr>
      <w:rPr>
        <w:rFonts w:hint="default"/>
        <w:b/>
        <w:color w:val="0000FF"/>
        <w:sz w:val="28"/>
        <w:szCs w:val="28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95"/>
        </w:tabs>
        <w:ind w:left="259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315"/>
        </w:tabs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035"/>
        </w:tabs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755"/>
        </w:tabs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75"/>
        </w:tabs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95"/>
        </w:tabs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915"/>
        </w:tabs>
        <w:ind w:left="6915" w:hanging="180"/>
      </w:pPr>
    </w:lvl>
  </w:abstractNum>
  <w:num w:numId="1">
    <w:abstractNumId w:val="14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16"/>
  </w:num>
  <w:num w:numId="7">
    <w:abstractNumId w:val="10"/>
  </w:num>
  <w:num w:numId="8">
    <w:abstractNumId w:val="4"/>
  </w:num>
  <w:num w:numId="9">
    <w:abstractNumId w:val="9"/>
  </w:num>
  <w:num w:numId="10">
    <w:abstractNumId w:val="12"/>
  </w:num>
  <w:num w:numId="11">
    <w:abstractNumId w:val="8"/>
  </w:num>
  <w:num w:numId="12">
    <w:abstractNumId w:val="11"/>
  </w:num>
  <w:num w:numId="13">
    <w:abstractNumId w:val="0"/>
  </w:num>
  <w:num w:numId="14">
    <w:abstractNumId w:val="15"/>
  </w:num>
  <w:num w:numId="15">
    <w:abstractNumId w:val="13"/>
  </w:num>
  <w:num w:numId="16">
    <w:abstractNumId w:val="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wMzO2MDcyNzcwMjdR0lEKTi0uzszPAykwrQUAX/wFiSwAAAA="/>
  </w:docVars>
  <w:rsids>
    <w:rsidRoot w:val="00E67127"/>
    <w:rsid w:val="000012B4"/>
    <w:rsid w:val="00012842"/>
    <w:rsid w:val="00012E87"/>
    <w:rsid w:val="00024493"/>
    <w:rsid w:val="00024F24"/>
    <w:rsid w:val="000274D1"/>
    <w:rsid w:val="000276BF"/>
    <w:rsid w:val="00030FF9"/>
    <w:rsid w:val="00033108"/>
    <w:rsid w:val="000431C6"/>
    <w:rsid w:val="00052E6E"/>
    <w:rsid w:val="00055C96"/>
    <w:rsid w:val="00064674"/>
    <w:rsid w:val="00071613"/>
    <w:rsid w:val="000824FE"/>
    <w:rsid w:val="0009690C"/>
    <w:rsid w:val="000A0CDF"/>
    <w:rsid w:val="000A7A75"/>
    <w:rsid w:val="000B04FD"/>
    <w:rsid w:val="000B44B9"/>
    <w:rsid w:val="000B6BFF"/>
    <w:rsid w:val="000B7248"/>
    <w:rsid w:val="000C09DE"/>
    <w:rsid w:val="000C3B9C"/>
    <w:rsid w:val="000D5005"/>
    <w:rsid w:val="000E5C00"/>
    <w:rsid w:val="000E69C6"/>
    <w:rsid w:val="00100A98"/>
    <w:rsid w:val="00103D94"/>
    <w:rsid w:val="00106664"/>
    <w:rsid w:val="00115FCC"/>
    <w:rsid w:val="00116F7D"/>
    <w:rsid w:val="00120959"/>
    <w:rsid w:val="00121098"/>
    <w:rsid w:val="00121F0B"/>
    <w:rsid w:val="00125594"/>
    <w:rsid w:val="00125D4A"/>
    <w:rsid w:val="00132A86"/>
    <w:rsid w:val="00135370"/>
    <w:rsid w:val="001419AB"/>
    <w:rsid w:val="00151693"/>
    <w:rsid w:val="00151B84"/>
    <w:rsid w:val="00153813"/>
    <w:rsid w:val="00154E22"/>
    <w:rsid w:val="001560EF"/>
    <w:rsid w:val="00162329"/>
    <w:rsid w:val="00183415"/>
    <w:rsid w:val="00194FDE"/>
    <w:rsid w:val="001960C0"/>
    <w:rsid w:val="001977AF"/>
    <w:rsid w:val="001A3A5E"/>
    <w:rsid w:val="001A4478"/>
    <w:rsid w:val="001B24A5"/>
    <w:rsid w:val="001B4A7B"/>
    <w:rsid w:val="001C0E44"/>
    <w:rsid w:val="001C4190"/>
    <w:rsid w:val="001C5BD8"/>
    <w:rsid w:val="001E2636"/>
    <w:rsid w:val="001F65E5"/>
    <w:rsid w:val="001F6D00"/>
    <w:rsid w:val="0020080D"/>
    <w:rsid w:val="00207567"/>
    <w:rsid w:val="002106A6"/>
    <w:rsid w:val="00212D30"/>
    <w:rsid w:val="00213ACA"/>
    <w:rsid w:val="00215084"/>
    <w:rsid w:val="0021669C"/>
    <w:rsid w:val="00217036"/>
    <w:rsid w:val="002226A7"/>
    <w:rsid w:val="00223EDE"/>
    <w:rsid w:val="00224BB7"/>
    <w:rsid w:val="00227638"/>
    <w:rsid w:val="0023084E"/>
    <w:rsid w:val="002424AF"/>
    <w:rsid w:val="00242B39"/>
    <w:rsid w:val="00247AF5"/>
    <w:rsid w:val="00262541"/>
    <w:rsid w:val="0026689D"/>
    <w:rsid w:val="002706A9"/>
    <w:rsid w:val="00275047"/>
    <w:rsid w:val="0028437E"/>
    <w:rsid w:val="00286050"/>
    <w:rsid w:val="00290D6B"/>
    <w:rsid w:val="00293A6B"/>
    <w:rsid w:val="002A23C3"/>
    <w:rsid w:val="002A4F49"/>
    <w:rsid w:val="002B4016"/>
    <w:rsid w:val="002B628C"/>
    <w:rsid w:val="002C0A8C"/>
    <w:rsid w:val="002C1BD5"/>
    <w:rsid w:val="002C3A14"/>
    <w:rsid w:val="002C5F70"/>
    <w:rsid w:val="002E40B7"/>
    <w:rsid w:val="002E4C14"/>
    <w:rsid w:val="002E553F"/>
    <w:rsid w:val="002F63DD"/>
    <w:rsid w:val="002F645E"/>
    <w:rsid w:val="0030098D"/>
    <w:rsid w:val="003061F3"/>
    <w:rsid w:val="0031577B"/>
    <w:rsid w:val="00316F63"/>
    <w:rsid w:val="0032235C"/>
    <w:rsid w:val="00324D5C"/>
    <w:rsid w:val="00336AEB"/>
    <w:rsid w:val="00341D56"/>
    <w:rsid w:val="003427CD"/>
    <w:rsid w:val="00355A06"/>
    <w:rsid w:val="00356E5F"/>
    <w:rsid w:val="00363E3E"/>
    <w:rsid w:val="003678EA"/>
    <w:rsid w:val="00373B10"/>
    <w:rsid w:val="00380417"/>
    <w:rsid w:val="00380CC9"/>
    <w:rsid w:val="00381741"/>
    <w:rsid w:val="0038755F"/>
    <w:rsid w:val="00390B5D"/>
    <w:rsid w:val="00392BF8"/>
    <w:rsid w:val="003A0864"/>
    <w:rsid w:val="003A51F3"/>
    <w:rsid w:val="003A584A"/>
    <w:rsid w:val="003A7210"/>
    <w:rsid w:val="003B0B19"/>
    <w:rsid w:val="003B50F8"/>
    <w:rsid w:val="003C20B2"/>
    <w:rsid w:val="003C448B"/>
    <w:rsid w:val="003D15AE"/>
    <w:rsid w:val="003E56F2"/>
    <w:rsid w:val="003E5CDD"/>
    <w:rsid w:val="003E7429"/>
    <w:rsid w:val="003F04FD"/>
    <w:rsid w:val="003F4A6E"/>
    <w:rsid w:val="00406AEF"/>
    <w:rsid w:val="00406C12"/>
    <w:rsid w:val="0041034E"/>
    <w:rsid w:val="00411EB2"/>
    <w:rsid w:val="00412D6B"/>
    <w:rsid w:val="004151F8"/>
    <w:rsid w:val="0041568F"/>
    <w:rsid w:val="00427CBF"/>
    <w:rsid w:val="004302D3"/>
    <w:rsid w:val="004302F9"/>
    <w:rsid w:val="004307C7"/>
    <w:rsid w:val="00433A79"/>
    <w:rsid w:val="004368FF"/>
    <w:rsid w:val="00436F6D"/>
    <w:rsid w:val="00456B52"/>
    <w:rsid w:val="004608CE"/>
    <w:rsid w:val="00461C04"/>
    <w:rsid w:val="00462CB5"/>
    <w:rsid w:val="0047730C"/>
    <w:rsid w:val="004833FB"/>
    <w:rsid w:val="0048356D"/>
    <w:rsid w:val="0049179B"/>
    <w:rsid w:val="0049506A"/>
    <w:rsid w:val="00497175"/>
    <w:rsid w:val="004A0414"/>
    <w:rsid w:val="004A07B3"/>
    <w:rsid w:val="004A31E9"/>
    <w:rsid w:val="004A75D0"/>
    <w:rsid w:val="004B05CC"/>
    <w:rsid w:val="004B32B9"/>
    <w:rsid w:val="004B664D"/>
    <w:rsid w:val="004D37A2"/>
    <w:rsid w:val="004E1D7D"/>
    <w:rsid w:val="004E2683"/>
    <w:rsid w:val="004E30AD"/>
    <w:rsid w:val="004E7206"/>
    <w:rsid w:val="004F1FE1"/>
    <w:rsid w:val="00501F14"/>
    <w:rsid w:val="005021B5"/>
    <w:rsid w:val="00504501"/>
    <w:rsid w:val="0050499F"/>
    <w:rsid w:val="00510927"/>
    <w:rsid w:val="00514063"/>
    <w:rsid w:val="00514872"/>
    <w:rsid w:val="00517DF8"/>
    <w:rsid w:val="005223D8"/>
    <w:rsid w:val="005230AA"/>
    <w:rsid w:val="00533066"/>
    <w:rsid w:val="00533FC2"/>
    <w:rsid w:val="00536CC4"/>
    <w:rsid w:val="00536E2F"/>
    <w:rsid w:val="00537FEE"/>
    <w:rsid w:val="00543BC8"/>
    <w:rsid w:val="00552234"/>
    <w:rsid w:val="00552769"/>
    <w:rsid w:val="005560E5"/>
    <w:rsid w:val="005660FD"/>
    <w:rsid w:val="005672FC"/>
    <w:rsid w:val="005725E7"/>
    <w:rsid w:val="0058013B"/>
    <w:rsid w:val="00581128"/>
    <w:rsid w:val="00582A75"/>
    <w:rsid w:val="00582F07"/>
    <w:rsid w:val="0059530F"/>
    <w:rsid w:val="005A095A"/>
    <w:rsid w:val="005A3E88"/>
    <w:rsid w:val="005B3724"/>
    <w:rsid w:val="005B60FC"/>
    <w:rsid w:val="005B65EC"/>
    <w:rsid w:val="005C13E4"/>
    <w:rsid w:val="005C164C"/>
    <w:rsid w:val="005C5F1C"/>
    <w:rsid w:val="005D2C50"/>
    <w:rsid w:val="005D5FAF"/>
    <w:rsid w:val="005D6F37"/>
    <w:rsid w:val="005D74AF"/>
    <w:rsid w:val="005E3D04"/>
    <w:rsid w:val="005E48DB"/>
    <w:rsid w:val="005E73FF"/>
    <w:rsid w:val="005F3884"/>
    <w:rsid w:val="005F45CD"/>
    <w:rsid w:val="005F799E"/>
    <w:rsid w:val="00603175"/>
    <w:rsid w:val="00605B61"/>
    <w:rsid w:val="006060B9"/>
    <w:rsid w:val="00612E94"/>
    <w:rsid w:val="00613AFA"/>
    <w:rsid w:val="00617A6E"/>
    <w:rsid w:val="00621740"/>
    <w:rsid w:val="00627B85"/>
    <w:rsid w:val="00630ACD"/>
    <w:rsid w:val="006323AD"/>
    <w:rsid w:val="00632525"/>
    <w:rsid w:val="006450FA"/>
    <w:rsid w:val="006457ED"/>
    <w:rsid w:val="00651572"/>
    <w:rsid w:val="00657076"/>
    <w:rsid w:val="00657ACF"/>
    <w:rsid w:val="00664DB8"/>
    <w:rsid w:val="0066579D"/>
    <w:rsid w:val="00666731"/>
    <w:rsid w:val="0067490F"/>
    <w:rsid w:val="006841B9"/>
    <w:rsid w:val="006843D4"/>
    <w:rsid w:val="00695D6D"/>
    <w:rsid w:val="006A53E3"/>
    <w:rsid w:val="006A7D98"/>
    <w:rsid w:val="006B43EB"/>
    <w:rsid w:val="006B6D29"/>
    <w:rsid w:val="006C07B9"/>
    <w:rsid w:val="006C5377"/>
    <w:rsid w:val="006D2A20"/>
    <w:rsid w:val="006E2407"/>
    <w:rsid w:val="006E3E85"/>
    <w:rsid w:val="006E5EB2"/>
    <w:rsid w:val="006F3522"/>
    <w:rsid w:val="007013B7"/>
    <w:rsid w:val="007079E9"/>
    <w:rsid w:val="00710F45"/>
    <w:rsid w:val="00711990"/>
    <w:rsid w:val="0072235C"/>
    <w:rsid w:val="00726B0A"/>
    <w:rsid w:val="0073082E"/>
    <w:rsid w:val="007342E1"/>
    <w:rsid w:val="00742887"/>
    <w:rsid w:val="00743084"/>
    <w:rsid w:val="00746D6F"/>
    <w:rsid w:val="00750958"/>
    <w:rsid w:val="007549BC"/>
    <w:rsid w:val="00756B03"/>
    <w:rsid w:val="00766259"/>
    <w:rsid w:val="00773568"/>
    <w:rsid w:val="00773F76"/>
    <w:rsid w:val="00776C3E"/>
    <w:rsid w:val="007946FA"/>
    <w:rsid w:val="00794C87"/>
    <w:rsid w:val="00796E60"/>
    <w:rsid w:val="00797A4D"/>
    <w:rsid w:val="007A08BA"/>
    <w:rsid w:val="007A3223"/>
    <w:rsid w:val="007A69D8"/>
    <w:rsid w:val="007B5ACB"/>
    <w:rsid w:val="007C22BF"/>
    <w:rsid w:val="007C300E"/>
    <w:rsid w:val="007C54D8"/>
    <w:rsid w:val="007C64A7"/>
    <w:rsid w:val="007C7923"/>
    <w:rsid w:val="007D1AE5"/>
    <w:rsid w:val="007D5ACD"/>
    <w:rsid w:val="007E2271"/>
    <w:rsid w:val="007E4548"/>
    <w:rsid w:val="007E4FE1"/>
    <w:rsid w:val="007E54F5"/>
    <w:rsid w:val="007E6F82"/>
    <w:rsid w:val="007F12B7"/>
    <w:rsid w:val="007F372D"/>
    <w:rsid w:val="007F51DD"/>
    <w:rsid w:val="00800DBD"/>
    <w:rsid w:val="00801E72"/>
    <w:rsid w:val="00806CA1"/>
    <w:rsid w:val="00811B82"/>
    <w:rsid w:val="00811FE5"/>
    <w:rsid w:val="00820BC0"/>
    <w:rsid w:val="00826320"/>
    <w:rsid w:val="0083699D"/>
    <w:rsid w:val="00843EB5"/>
    <w:rsid w:val="00854EC1"/>
    <w:rsid w:val="00857280"/>
    <w:rsid w:val="00861002"/>
    <w:rsid w:val="0086649A"/>
    <w:rsid w:val="008671B3"/>
    <w:rsid w:val="008703EE"/>
    <w:rsid w:val="00873065"/>
    <w:rsid w:val="008744F9"/>
    <w:rsid w:val="00874F28"/>
    <w:rsid w:val="00876343"/>
    <w:rsid w:val="00876B9A"/>
    <w:rsid w:val="00890944"/>
    <w:rsid w:val="00890B5A"/>
    <w:rsid w:val="008A7555"/>
    <w:rsid w:val="008A7936"/>
    <w:rsid w:val="008B0C44"/>
    <w:rsid w:val="008B5B67"/>
    <w:rsid w:val="008C5C9D"/>
    <w:rsid w:val="008C64C5"/>
    <w:rsid w:val="008D07C5"/>
    <w:rsid w:val="008E144B"/>
    <w:rsid w:val="008E4365"/>
    <w:rsid w:val="008E5D19"/>
    <w:rsid w:val="008F315C"/>
    <w:rsid w:val="00906C5E"/>
    <w:rsid w:val="00906F3F"/>
    <w:rsid w:val="00910BFB"/>
    <w:rsid w:val="00924B69"/>
    <w:rsid w:val="00931568"/>
    <w:rsid w:val="00937EBF"/>
    <w:rsid w:val="009460F8"/>
    <w:rsid w:val="00950448"/>
    <w:rsid w:val="00951636"/>
    <w:rsid w:val="0095493D"/>
    <w:rsid w:val="009575CA"/>
    <w:rsid w:val="00960F54"/>
    <w:rsid w:val="00962453"/>
    <w:rsid w:val="00970200"/>
    <w:rsid w:val="00971BE9"/>
    <w:rsid w:val="009848F6"/>
    <w:rsid w:val="0099000D"/>
    <w:rsid w:val="00991300"/>
    <w:rsid w:val="009913B0"/>
    <w:rsid w:val="009935A7"/>
    <w:rsid w:val="009A3636"/>
    <w:rsid w:val="009A3D1A"/>
    <w:rsid w:val="009A79CB"/>
    <w:rsid w:val="009B3AD3"/>
    <w:rsid w:val="009B654A"/>
    <w:rsid w:val="009B7963"/>
    <w:rsid w:val="009C038E"/>
    <w:rsid w:val="009C293D"/>
    <w:rsid w:val="009C4E8A"/>
    <w:rsid w:val="009D4D54"/>
    <w:rsid w:val="009D7755"/>
    <w:rsid w:val="009E1BDE"/>
    <w:rsid w:val="009E4563"/>
    <w:rsid w:val="009E5894"/>
    <w:rsid w:val="009E6BFE"/>
    <w:rsid w:val="009E7112"/>
    <w:rsid w:val="009F00B5"/>
    <w:rsid w:val="009F1586"/>
    <w:rsid w:val="00A00509"/>
    <w:rsid w:val="00A10986"/>
    <w:rsid w:val="00A26065"/>
    <w:rsid w:val="00A33C34"/>
    <w:rsid w:val="00A4212B"/>
    <w:rsid w:val="00A43B67"/>
    <w:rsid w:val="00A4467D"/>
    <w:rsid w:val="00A50812"/>
    <w:rsid w:val="00A520DD"/>
    <w:rsid w:val="00A72B50"/>
    <w:rsid w:val="00A7464B"/>
    <w:rsid w:val="00A8137F"/>
    <w:rsid w:val="00A83DBF"/>
    <w:rsid w:val="00A84EC3"/>
    <w:rsid w:val="00A87BC8"/>
    <w:rsid w:val="00A931B4"/>
    <w:rsid w:val="00A957F3"/>
    <w:rsid w:val="00AC0116"/>
    <w:rsid w:val="00AC157D"/>
    <w:rsid w:val="00AD1847"/>
    <w:rsid w:val="00AE1DA3"/>
    <w:rsid w:val="00AE26AD"/>
    <w:rsid w:val="00AE4348"/>
    <w:rsid w:val="00AF0D12"/>
    <w:rsid w:val="00AF0DA5"/>
    <w:rsid w:val="00AF3BA1"/>
    <w:rsid w:val="00AF5CEF"/>
    <w:rsid w:val="00AF77A7"/>
    <w:rsid w:val="00B0180B"/>
    <w:rsid w:val="00B01B9E"/>
    <w:rsid w:val="00B038FA"/>
    <w:rsid w:val="00B07A07"/>
    <w:rsid w:val="00B10435"/>
    <w:rsid w:val="00B121C8"/>
    <w:rsid w:val="00B159A9"/>
    <w:rsid w:val="00B15FCB"/>
    <w:rsid w:val="00B211E6"/>
    <w:rsid w:val="00B25989"/>
    <w:rsid w:val="00B30E3E"/>
    <w:rsid w:val="00B30FBB"/>
    <w:rsid w:val="00B31604"/>
    <w:rsid w:val="00B31A05"/>
    <w:rsid w:val="00B374A6"/>
    <w:rsid w:val="00B40451"/>
    <w:rsid w:val="00B45AB0"/>
    <w:rsid w:val="00B47CA0"/>
    <w:rsid w:val="00B529A3"/>
    <w:rsid w:val="00B6044B"/>
    <w:rsid w:val="00B6328E"/>
    <w:rsid w:val="00B65143"/>
    <w:rsid w:val="00B80BC5"/>
    <w:rsid w:val="00B8301C"/>
    <w:rsid w:val="00B84DCD"/>
    <w:rsid w:val="00BA0600"/>
    <w:rsid w:val="00BA3779"/>
    <w:rsid w:val="00BA623E"/>
    <w:rsid w:val="00BA6F5E"/>
    <w:rsid w:val="00BB0571"/>
    <w:rsid w:val="00BB2A17"/>
    <w:rsid w:val="00BB5AEC"/>
    <w:rsid w:val="00BB674A"/>
    <w:rsid w:val="00BB7280"/>
    <w:rsid w:val="00BC74EE"/>
    <w:rsid w:val="00BC7F10"/>
    <w:rsid w:val="00BE05FB"/>
    <w:rsid w:val="00BE6037"/>
    <w:rsid w:val="00BF2FB0"/>
    <w:rsid w:val="00C11E6E"/>
    <w:rsid w:val="00C13307"/>
    <w:rsid w:val="00C15A19"/>
    <w:rsid w:val="00C20F02"/>
    <w:rsid w:val="00C30B7A"/>
    <w:rsid w:val="00C33163"/>
    <w:rsid w:val="00C503D7"/>
    <w:rsid w:val="00C50745"/>
    <w:rsid w:val="00C509EC"/>
    <w:rsid w:val="00C607B5"/>
    <w:rsid w:val="00C6088E"/>
    <w:rsid w:val="00C701E2"/>
    <w:rsid w:val="00C713AE"/>
    <w:rsid w:val="00C71447"/>
    <w:rsid w:val="00C76097"/>
    <w:rsid w:val="00C80465"/>
    <w:rsid w:val="00C832B8"/>
    <w:rsid w:val="00C83EBF"/>
    <w:rsid w:val="00C84ADB"/>
    <w:rsid w:val="00C87358"/>
    <w:rsid w:val="00C92E09"/>
    <w:rsid w:val="00CA01AE"/>
    <w:rsid w:val="00CA0C26"/>
    <w:rsid w:val="00CA2228"/>
    <w:rsid w:val="00CA6DFB"/>
    <w:rsid w:val="00CB10BA"/>
    <w:rsid w:val="00CB4D0D"/>
    <w:rsid w:val="00CB7675"/>
    <w:rsid w:val="00CC05B1"/>
    <w:rsid w:val="00CC29AA"/>
    <w:rsid w:val="00CC498A"/>
    <w:rsid w:val="00CC6EB9"/>
    <w:rsid w:val="00CD0DFE"/>
    <w:rsid w:val="00CD0F80"/>
    <w:rsid w:val="00CD24F6"/>
    <w:rsid w:val="00CD5986"/>
    <w:rsid w:val="00CD68D9"/>
    <w:rsid w:val="00CE0046"/>
    <w:rsid w:val="00CE2097"/>
    <w:rsid w:val="00CE53C9"/>
    <w:rsid w:val="00CE79B8"/>
    <w:rsid w:val="00CF31BE"/>
    <w:rsid w:val="00D034EF"/>
    <w:rsid w:val="00D03BE4"/>
    <w:rsid w:val="00D10509"/>
    <w:rsid w:val="00D10F99"/>
    <w:rsid w:val="00D1468B"/>
    <w:rsid w:val="00D22DA3"/>
    <w:rsid w:val="00D248D6"/>
    <w:rsid w:val="00D249A0"/>
    <w:rsid w:val="00D25331"/>
    <w:rsid w:val="00D26051"/>
    <w:rsid w:val="00D26C8C"/>
    <w:rsid w:val="00D271CF"/>
    <w:rsid w:val="00D31D89"/>
    <w:rsid w:val="00D328B2"/>
    <w:rsid w:val="00D349FE"/>
    <w:rsid w:val="00D41914"/>
    <w:rsid w:val="00D56174"/>
    <w:rsid w:val="00D718DA"/>
    <w:rsid w:val="00D92252"/>
    <w:rsid w:val="00D95C29"/>
    <w:rsid w:val="00DA2D91"/>
    <w:rsid w:val="00DA762B"/>
    <w:rsid w:val="00DB4CFB"/>
    <w:rsid w:val="00DB7EA3"/>
    <w:rsid w:val="00DD0DF5"/>
    <w:rsid w:val="00DD50D1"/>
    <w:rsid w:val="00DD563B"/>
    <w:rsid w:val="00DE73BB"/>
    <w:rsid w:val="00DF38A0"/>
    <w:rsid w:val="00DF5D2E"/>
    <w:rsid w:val="00DF6D20"/>
    <w:rsid w:val="00E12558"/>
    <w:rsid w:val="00E13D4A"/>
    <w:rsid w:val="00E23A83"/>
    <w:rsid w:val="00E32C47"/>
    <w:rsid w:val="00E36357"/>
    <w:rsid w:val="00E4063E"/>
    <w:rsid w:val="00E4279F"/>
    <w:rsid w:val="00E4787C"/>
    <w:rsid w:val="00E47E82"/>
    <w:rsid w:val="00E5046D"/>
    <w:rsid w:val="00E548AE"/>
    <w:rsid w:val="00E57AF6"/>
    <w:rsid w:val="00E62F7B"/>
    <w:rsid w:val="00E67127"/>
    <w:rsid w:val="00E73B03"/>
    <w:rsid w:val="00E75E6B"/>
    <w:rsid w:val="00E7702B"/>
    <w:rsid w:val="00E845E8"/>
    <w:rsid w:val="00E84657"/>
    <w:rsid w:val="00E90470"/>
    <w:rsid w:val="00E91092"/>
    <w:rsid w:val="00EA3A78"/>
    <w:rsid w:val="00EC598B"/>
    <w:rsid w:val="00EC7511"/>
    <w:rsid w:val="00ED0E81"/>
    <w:rsid w:val="00ED316D"/>
    <w:rsid w:val="00ED364A"/>
    <w:rsid w:val="00ED377E"/>
    <w:rsid w:val="00ED4FF3"/>
    <w:rsid w:val="00ED75F7"/>
    <w:rsid w:val="00EE0D30"/>
    <w:rsid w:val="00EE3111"/>
    <w:rsid w:val="00EE5B52"/>
    <w:rsid w:val="00F0203C"/>
    <w:rsid w:val="00F03D74"/>
    <w:rsid w:val="00F0723A"/>
    <w:rsid w:val="00F106B9"/>
    <w:rsid w:val="00F12189"/>
    <w:rsid w:val="00F1679E"/>
    <w:rsid w:val="00F234A9"/>
    <w:rsid w:val="00F308E3"/>
    <w:rsid w:val="00F319F7"/>
    <w:rsid w:val="00F41D71"/>
    <w:rsid w:val="00F553AD"/>
    <w:rsid w:val="00F55DD8"/>
    <w:rsid w:val="00F60886"/>
    <w:rsid w:val="00F676B8"/>
    <w:rsid w:val="00F71A93"/>
    <w:rsid w:val="00F77723"/>
    <w:rsid w:val="00F819A6"/>
    <w:rsid w:val="00F917C0"/>
    <w:rsid w:val="00F92804"/>
    <w:rsid w:val="00F936EF"/>
    <w:rsid w:val="00F94B6B"/>
    <w:rsid w:val="00FA184F"/>
    <w:rsid w:val="00FB0917"/>
    <w:rsid w:val="00FB4B8C"/>
    <w:rsid w:val="00FC2024"/>
    <w:rsid w:val="00FC417E"/>
    <w:rsid w:val="00FC6DB6"/>
    <w:rsid w:val="00FC7AA4"/>
    <w:rsid w:val="00FD6109"/>
    <w:rsid w:val="00FD668B"/>
    <w:rsid w:val="00FE2297"/>
    <w:rsid w:val="00FF0BC3"/>
    <w:rsid w:val="00FF5444"/>
    <w:rsid w:val="00FF6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6FA0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67127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9575C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7223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semiHidden/>
    <w:unhideWhenUsed/>
    <w:qFormat/>
    <w:rsid w:val="007223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E671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irinti">
    <w:name w:val="girinti"/>
    <w:basedOn w:val="VarsaylanParagrafYazTipi"/>
    <w:rsid w:val="00E23A83"/>
  </w:style>
  <w:style w:type="character" w:styleId="Kpr">
    <w:name w:val="Hyperlink"/>
    <w:rsid w:val="00E23A83"/>
    <w:rPr>
      <w:strike w:val="0"/>
      <w:dstrike w:val="0"/>
      <w:color w:val="1573A6"/>
      <w:u w:val="none"/>
      <w:effect w:val="none"/>
    </w:rPr>
  </w:style>
  <w:style w:type="character" w:styleId="Vurgu">
    <w:name w:val="Emphasis"/>
    <w:qFormat/>
    <w:rsid w:val="00C83EBF"/>
    <w:rPr>
      <w:b/>
      <w:bCs/>
      <w:i w:val="0"/>
      <w:iCs w:val="0"/>
    </w:rPr>
  </w:style>
  <w:style w:type="character" w:customStyle="1" w:styleId="bc">
    <w:name w:val="bc"/>
    <w:basedOn w:val="VarsaylanParagrafYazTipi"/>
    <w:rsid w:val="00C83EBF"/>
  </w:style>
  <w:style w:type="character" w:customStyle="1" w:styleId="vshid2">
    <w:name w:val="vshid2"/>
    <w:rsid w:val="00C83EBF"/>
    <w:rPr>
      <w:vanish/>
      <w:webHidden w:val="0"/>
      <w:specVanish w:val="0"/>
    </w:rPr>
  </w:style>
  <w:style w:type="character" w:customStyle="1" w:styleId="stdnobr">
    <w:name w:val="std nobr"/>
    <w:basedOn w:val="VarsaylanParagrafYazTipi"/>
    <w:rsid w:val="00C83EBF"/>
  </w:style>
  <w:style w:type="character" w:customStyle="1" w:styleId="gl3">
    <w:name w:val="gl3"/>
    <w:basedOn w:val="VarsaylanParagrafYazTipi"/>
    <w:rsid w:val="00C83EBF"/>
  </w:style>
  <w:style w:type="character" w:customStyle="1" w:styleId="st1">
    <w:name w:val="st1"/>
    <w:basedOn w:val="VarsaylanParagrafYazTipi"/>
    <w:rsid w:val="00C83EBF"/>
  </w:style>
  <w:style w:type="character" w:styleId="zlenenKpr">
    <w:name w:val="FollowedHyperlink"/>
    <w:rsid w:val="00E90470"/>
    <w:rPr>
      <w:color w:val="800080"/>
      <w:u w:val="single"/>
    </w:rPr>
  </w:style>
  <w:style w:type="table" w:customStyle="1" w:styleId="MediumShading1-Accent51">
    <w:name w:val="Medium Shading 1 - Accent 51"/>
    <w:basedOn w:val="NormalTablo"/>
    <w:uiPriority w:val="63"/>
    <w:rsid w:val="00183415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C509EC"/>
    <w:pPr>
      <w:spacing w:before="100" w:beforeAutospacing="1" w:after="100" w:afterAutospacing="1"/>
    </w:pPr>
  </w:style>
  <w:style w:type="character" w:styleId="Gl">
    <w:name w:val="Strong"/>
    <w:uiPriority w:val="22"/>
    <w:qFormat/>
    <w:rsid w:val="00C509EC"/>
    <w:rPr>
      <w:b/>
      <w:bCs/>
    </w:rPr>
  </w:style>
  <w:style w:type="character" w:customStyle="1" w:styleId="zmlenmeyenBahsetme1">
    <w:name w:val="Çözümlenmeyen Bahsetme1"/>
    <w:uiPriority w:val="99"/>
    <w:semiHidden/>
    <w:unhideWhenUsed/>
    <w:rsid w:val="00247AF5"/>
    <w:rPr>
      <w:color w:val="605E5C"/>
      <w:shd w:val="clear" w:color="auto" w:fill="E1DFDD"/>
    </w:rPr>
  </w:style>
  <w:style w:type="character" w:customStyle="1" w:styleId="Balk1Char">
    <w:name w:val="Başlık 1 Char"/>
    <w:link w:val="Balk1"/>
    <w:rsid w:val="009575C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stbilgi">
    <w:name w:val="header"/>
    <w:basedOn w:val="Normal"/>
    <w:link w:val="stbilgiChar"/>
    <w:rsid w:val="0013537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135370"/>
    <w:rPr>
      <w:sz w:val="24"/>
      <w:szCs w:val="24"/>
    </w:rPr>
  </w:style>
  <w:style w:type="paragraph" w:styleId="Altbilgi">
    <w:name w:val="footer"/>
    <w:basedOn w:val="Normal"/>
    <w:link w:val="AltbilgiChar"/>
    <w:rsid w:val="0013537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135370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B25989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semiHidden/>
    <w:rsid w:val="0072235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semiHidden/>
    <w:rsid w:val="0072235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67127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9575C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7223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semiHidden/>
    <w:unhideWhenUsed/>
    <w:qFormat/>
    <w:rsid w:val="007223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E671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irinti">
    <w:name w:val="girinti"/>
    <w:basedOn w:val="VarsaylanParagrafYazTipi"/>
    <w:rsid w:val="00E23A83"/>
  </w:style>
  <w:style w:type="character" w:styleId="Kpr">
    <w:name w:val="Hyperlink"/>
    <w:rsid w:val="00E23A83"/>
    <w:rPr>
      <w:strike w:val="0"/>
      <w:dstrike w:val="0"/>
      <w:color w:val="1573A6"/>
      <w:u w:val="none"/>
      <w:effect w:val="none"/>
    </w:rPr>
  </w:style>
  <w:style w:type="character" w:styleId="Vurgu">
    <w:name w:val="Emphasis"/>
    <w:qFormat/>
    <w:rsid w:val="00C83EBF"/>
    <w:rPr>
      <w:b/>
      <w:bCs/>
      <w:i w:val="0"/>
      <w:iCs w:val="0"/>
    </w:rPr>
  </w:style>
  <w:style w:type="character" w:customStyle="1" w:styleId="bc">
    <w:name w:val="bc"/>
    <w:basedOn w:val="VarsaylanParagrafYazTipi"/>
    <w:rsid w:val="00C83EBF"/>
  </w:style>
  <w:style w:type="character" w:customStyle="1" w:styleId="vshid2">
    <w:name w:val="vshid2"/>
    <w:rsid w:val="00C83EBF"/>
    <w:rPr>
      <w:vanish/>
      <w:webHidden w:val="0"/>
      <w:specVanish w:val="0"/>
    </w:rPr>
  </w:style>
  <w:style w:type="character" w:customStyle="1" w:styleId="stdnobr">
    <w:name w:val="std nobr"/>
    <w:basedOn w:val="VarsaylanParagrafYazTipi"/>
    <w:rsid w:val="00C83EBF"/>
  </w:style>
  <w:style w:type="character" w:customStyle="1" w:styleId="gl3">
    <w:name w:val="gl3"/>
    <w:basedOn w:val="VarsaylanParagrafYazTipi"/>
    <w:rsid w:val="00C83EBF"/>
  </w:style>
  <w:style w:type="character" w:customStyle="1" w:styleId="st1">
    <w:name w:val="st1"/>
    <w:basedOn w:val="VarsaylanParagrafYazTipi"/>
    <w:rsid w:val="00C83EBF"/>
  </w:style>
  <w:style w:type="character" w:styleId="zlenenKpr">
    <w:name w:val="FollowedHyperlink"/>
    <w:rsid w:val="00E90470"/>
    <w:rPr>
      <w:color w:val="800080"/>
      <w:u w:val="single"/>
    </w:rPr>
  </w:style>
  <w:style w:type="table" w:customStyle="1" w:styleId="MediumShading1-Accent51">
    <w:name w:val="Medium Shading 1 - Accent 51"/>
    <w:basedOn w:val="NormalTablo"/>
    <w:uiPriority w:val="63"/>
    <w:rsid w:val="00183415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C509EC"/>
    <w:pPr>
      <w:spacing w:before="100" w:beforeAutospacing="1" w:after="100" w:afterAutospacing="1"/>
    </w:pPr>
  </w:style>
  <w:style w:type="character" w:styleId="Gl">
    <w:name w:val="Strong"/>
    <w:uiPriority w:val="22"/>
    <w:qFormat/>
    <w:rsid w:val="00C509EC"/>
    <w:rPr>
      <w:b/>
      <w:bCs/>
    </w:rPr>
  </w:style>
  <w:style w:type="character" w:customStyle="1" w:styleId="zmlenmeyenBahsetme1">
    <w:name w:val="Çözümlenmeyen Bahsetme1"/>
    <w:uiPriority w:val="99"/>
    <w:semiHidden/>
    <w:unhideWhenUsed/>
    <w:rsid w:val="00247AF5"/>
    <w:rPr>
      <w:color w:val="605E5C"/>
      <w:shd w:val="clear" w:color="auto" w:fill="E1DFDD"/>
    </w:rPr>
  </w:style>
  <w:style w:type="character" w:customStyle="1" w:styleId="Balk1Char">
    <w:name w:val="Başlık 1 Char"/>
    <w:link w:val="Balk1"/>
    <w:rsid w:val="009575C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stbilgi">
    <w:name w:val="header"/>
    <w:basedOn w:val="Normal"/>
    <w:link w:val="stbilgiChar"/>
    <w:rsid w:val="0013537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135370"/>
    <w:rPr>
      <w:sz w:val="24"/>
      <w:szCs w:val="24"/>
    </w:rPr>
  </w:style>
  <w:style w:type="paragraph" w:styleId="Altbilgi">
    <w:name w:val="footer"/>
    <w:basedOn w:val="Normal"/>
    <w:link w:val="AltbilgiChar"/>
    <w:rsid w:val="0013537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135370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B25989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semiHidden/>
    <w:rsid w:val="0072235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semiHidden/>
    <w:rsid w:val="0072235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0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667FAC-C0BE-4B76-8AD4-F718C3FDC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54</Words>
  <Characters>3729</Characters>
  <Application>Microsoft Office Word</Application>
  <DocSecurity>0</DocSecurity>
  <Lines>31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ÇAĞ UNIVERSITY</vt:lpstr>
      <vt:lpstr>ÇAĞ UNIVERSITY</vt:lpstr>
    </vt:vector>
  </TitlesOfParts>
  <Company>Cag University</Company>
  <LinksUpToDate>false</LinksUpToDate>
  <CharactersWithSpaces>43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ÇAĞ UNIVERSITY</dc:title>
  <dc:creator>30853879058</dc:creator>
  <cp:lastModifiedBy>Taylan Tutkunca</cp:lastModifiedBy>
  <cp:revision>3</cp:revision>
  <dcterms:created xsi:type="dcterms:W3CDTF">2025-10-03T20:07:00Z</dcterms:created>
  <dcterms:modified xsi:type="dcterms:W3CDTF">2025-10-03T20:10:00Z</dcterms:modified>
</cp:coreProperties>
</file>